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6ABB3" w14:textId="08D08952" w:rsidR="00894034" w:rsidRDefault="00894034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76672" behindDoc="0" locked="0" layoutInCell="1" allowOverlap="1" wp14:anchorId="527FBD78" wp14:editId="5B37CE41">
            <wp:simplePos x="0" y="0"/>
            <wp:positionH relativeFrom="margin">
              <wp:posOffset>-577516</wp:posOffset>
            </wp:positionH>
            <wp:positionV relativeFrom="paragraph">
              <wp:posOffset>589547</wp:posOffset>
            </wp:positionV>
            <wp:extent cx="6904990" cy="8975558"/>
            <wp:effectExtent l="0" t="0" r="0" b="0"/>
            <wp:wrapNone/>
            <wp:docPr id="1458681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681505" name="Picture 145868150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2020" cy="898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2"/>
          <w:szCs w:val="32"/>
        </w:rPr>
        <w:br w:type="page"/>
      </w:r>
    </w:p>
    <w:p w14:paraId="56C4D65B" w14:textId="7018F734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6271FFCB" w14:textId="390FE66E" w:rsidR="00B76B7E" w:rsidRDefault="008D6D3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1072" behindDoc="1" locked="0" layoutInCell="1" allowOverlap="1" wp14:anchorId="236253DA" wp14:editId="37749991">
            <wp:simplePos x="0" y="0"/>
            <wp:positionH relativeFrom="column">
              <wp:posOffset>107873</wp:posOffset>
            </wp:positionH>
            <wp:positionV relativeFrom="paragraph">
              <wp:posOffset>302895</wp:posOffset>
            </wp:positionV>
            <wp:extent cx="3459480" cy="1293495"/>
            <wp:effectExtent l="0" t="0" r="0" b="1905"/>
            <wp:wrapTight wrapText="bothSides">
              <wp:wrapPolygon edited="0">
                <wp:start x="2736" y="0"/>
                <wp:lineTo x="1665" y="1272"/>
                <wp:lineTo x="357" y="4135"/>
                <wp:lineTo x="0" y="7635"/>
                <wp:lineTo x="0" y="13043"/>
                <wp:lineTo x="119" y="15906"/>
                <wp:lineTo x="1665" y="20359"/>
                <wp:lineTo x="2736" y="21314"/>
                <wp:lineTo x="5352" y="21314"/>
                <wp:lineTo x="9040" y="20359"/>
                <wp:lineTo x="17366" y="16542"/>
                <wp:lineTo x="17485" y="4772"/>
                <wp:lineTo x="5352" y="0"/>
                <wp:lineTo x="2736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D44684" w14:textId="1284EFCD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70487964" w14:textId="66542D9A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0BC4D925" w14:textId="17965340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37E98E1B" w14:textId="787A9112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39CDB1D9" w14:textId="62D2B9A4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1E4A611E" w14:textId="5F609ECC" w:rsidR="009968FA" w:rsidRDefault="007A7E05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B8D9AB" wp14:editId="5AE539ED">
                <wp:simplePos x="0" y="0"/>
                <wp:positionH relativeFrom="column">
                  <wp:posOffset>133350</wp:posOffset>
                </wp:positionH>
                <wp:positionV relativeFrom="paragraph">
                  <wp:posOffset>1040765</wp:posOffset>
                </wp:positionV>
                <wp:extent cx="50419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7DC258" id="Straight Connector 15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81.95pt" to="407.5pt,8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" strokecolor="#4472c4 [3204]" strokeweight="1pt">
                <v:stroke joinstyle="miter"/>
              </v:line>
            </w:pict>
          </mc:Fallback>
        </mc:AlternateContent>
      </w:r>
      <w:r w:rsidR="003239A4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F5140AE" wp14:editId="7992C445">
                <wp:simplePos x="0" y="0"/>
                <wp:positionH relativeFrom="margin">
                  <wp:posOffset>6350</wp:posOffset>
                </wp:positionH>
                <wp:positionV relativeFrom="margin">
                  <wp:posOffset>3352800</wp:posOffset>
                </wp:positionV>
                <wp:extent cx="5715000" cy="2032000"/>
                <wp:effectExtent l="0" t="0" r="0" b="63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03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E1625" w14:textId="77777777" w:rsidR="007D5066" w:rsidRPr="00CB674E" w:rsidRDefault="008D6D3E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 xml:space="preserve">SKILLS DEVELOPMENT </w:t>
                            </w:r>
                          </w:p>
                          <w:p w14:paraId="38611679" w14:textId="795632F0" w:rsidR="00CB674E" w:rsidRPr="00CB674E" w:rsidRDefault="007D5066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 xml:space="preserve">EMPLOYERS’ </w:t>
                            </w:r>
                            <w:r w:rsidR="008D6D3E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>RECOGNITION AWARD</w:t>
                            </w:r>
                          </w:p>
                          <w:p w14:paraId="16D967EA" w14:textId="77777777" w:rsidR="007A7E05" w:rsidRPr="007A7E05" w:rsidRDefault="007A7E05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7435918" w14:textId="77777777" w:rsidR="00E12E01" w:rsidRDefault="00E12E01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</w:p>
                          <w:p w14:paraId="205F7686" w14:textId="2E46A561" w:rsidR="007556EF" w:rsidRPr="00CB674E" w:rsidRDefault="007D5066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Cel</w:t>
                            </w:r>
                            <w:r w:rsidR="00512D43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brating and </w:t>
                            </w:r>
                            <w:r w:rsidR="007556EF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romoting </w:t>
                            </w:r>
                          </w:p>
                          <w:p w14:paraId="1DFBB28E" w14:textId="1BD576A3" w:rsidR="007D5066" w:rsidRPr="00CB674E" w:rsidRDefault="007556EF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mployers’ investment in 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S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kills 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D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velop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140A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5pt;margin-top:264pt;width:450pt;height:160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" filled="f" stroked="f" strokeweight=".5pt">
                <v:textbox>
                  <w:txbxContent>
                    <w:p w14:paraId="4E7E1625" w14:textId="77777777" w:rsidR="007D5066" w:rsidRPr="00CB674E" w:rsidRDefault="008D6D3E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 xml:space="preserve">SKILLS DEVELOPMENT </w:t>
                      </w:r>
                    </w:p>
                    <w:p w14:paraId="38611679" w14:textId="795632F0" w:rsidR="00CB674E" w:rsidRPr="00CB674E" w:rsidRDefault="007D5066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 xml:space="preserve">EMPLOYERS’ </w:t>
                      </w:r>
                      <w:r w:rsidR="008D6D3E"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>RECOGNITION AWARD</w:t>
                      </w:r>
                    </w:p>
                    <w:p w14:paraId="16D967EA" w14:textId="77777777" w:rsidR="007A7E05" w:rsidRPr="007A7E05" w:rsidRDefault="007A7E05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7435918" w14:textId="77777777" w:rsidR="00E12E01" w:rsidRDefault="00E12E01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</w:p>
                    <w:p w14:paraId="205F7686" w14:textId="2E46A561" w:rsidR="007556EF" w:rsidRPr="00CB674E" w:rsidRDefault="007D5066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Cel</w:t>
                      </w:r>
                      <w:r w:rsidR="00512D43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brating and </w:t>
                      </w:r>
                      <w:r w:rsidR="007556EF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romoting </w:t>
                      </w:r>
                    </w:p>
                    <w:p w14:paraId="1DFBB28E" w14:textId="1BD576A3" w:rsidR="007D5066" w:rsidRPr="00CB674E" w:rsidRDefault="007556EF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mployers’ investment in 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S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kills 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D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velopmen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31F13988" w14:textId="781BCD73" w:rsidR="00860014" w:rsidRDefault="00860014" w:rsidP="009968FA">
      <w:pPr>
        <w:jc w:val="center"/>
        <w:rPr>
          <w:b/>
          <w:bCs/>
          <w:sz w:val="32"/>
          <w:szCs w:val="32"/>
        </w:rPr>
      </w:pPr>
    </w:p>
    <w:p w14:paraId="44D645E1" w14:textId="588B494C" w:rsidR="009F6692" w:rsidRDefault="009F6692" w:rsidP="009F6692">
      <w:pPr>
        <w:rPr>
          <w:rFonts w:ascii="Noto Sans" w:hAnsi="Noto Sans" w:cs="Noto Sans"/>
          <w:b/>
          <w:bCs/>
          <w:sz w:val="32"/>
          <w:szCs w:val="32"/>
        </w:rPr>
      </w:pPr>
    </w:p>
    <w:p w14:paraId="144B7AEB" w14:textId="6B4393F7" w:rsidR="009F7BAF" w:rsidRDefault="009F7BAF" w:rsidP="008D6D3E">
      <w:pPr>
        <w:jc w:val="center"/>
        <w:rPr>
          <w:rFonts w:ascii="Noto Sans" w:hAnsi="Noto Sans" w:cs="Noto Sans"/>
          <w:b/>
          <w:bCs/>
          <w:sz w:val="32"/>
          <w:szCs w:val="32"/>
          <w:u w:val="single"/>
        </w:rPr>
      </w:pPr>
      <w:r w:rsidRPr="00860014">
        <w:rPr>
          <w:rFonts w:ascii="Noto Sans" w:hAnsi="Noto Sans" w:cs="Noto Sans"/>
          <w:b/>
          <w:bCs/>
          <w:sz w:val="32"/>
          <w:szCs w:val="32"/>
          <w:u w:val="single"/>
        </w:rPr>
        <w:t>CONTEST FORM</w:t>
      </w:r>
    </w:p>
    <w:p w14:paraId="23F7834B" w14:textId="69749EF3" w:rsidR="00860014" w:rsidRDefault="00860014" w:rsidP="009968FA">
      <w:pPr>
        <w:jc w:val="center"/>
        <w:rPr>
          <w:rFonts w:ascii="Noto Sans" w:hAnsi="Noto Sans" w:cs="Noto Sans"/>
          <w:b/>
          <w:bCs/>
          <w:sz w:val="32"/>
          <w:szCs w:val="32"/>
          <w:u w:val="single"/>
        </w:rPr>
      </w:pPr>
    </w:p>
    <w:p w14:paraId="4D83306A" w14:textId="4E74B33B" w:rsidR="00860014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</w:p>
    <w:p w14:paraId="40ECE66B" w14:textId="3AF6482C" w:rsidR="00860014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  <w:r>
        <w:rPr>
          <w:rFonts w:ascii="Noto Sans" w:hAnsi="Noto Sans" w:cs="Noto Sans"/>
          <w:b/>
          <w:bCs/>
          <w:sz w:val="32"/>
          <w:szCs w:val="32"/>
          <w:u w:val="single"/>
        </w:rPr>
        <w:t xml:space="preserve">Submitted by: </w:t>
      </w:r>
    </w:p>
    <w:p w14:paraId="3A02ADCA" w14:textId="22E4998B" w:rsidR="00860014" w:rsidRPr="007F0E28" w:rsidRDefault="00860014" w:rsidP="00860014">
      <w:pPr>
        <w:rPr>
          <w:rFonts w:ascii="Noto Sans" w:hAnsi="Noto Sans" w:cs="Noto Sans"/>
          <w:b/>
          <w:bCs/>
          <w:sz w:val="32"/>
          <w:szCs w:val="32"/>
        </w:rPr>
      </w:pPr>
      <w:r w:rsidRPr="00860014">
        <w:rPr>
          <w:rFonts w:ascii="Noto Sans" w:hAnsi="Noto Sans" w:cs="Noto Sans"/>
          <w:b/>
          <w:bCs/>
          <w:sz w:val="32"/>
          <w:szCs w:val="32"/>
        </w:rPr>
        <w:t>Company Name</w:t>
      </w:r>
      <w:r>
        <w:rPr>
          <w:rFonts w:ascii="Noto Sans" w:hAnsi="Noto Sans" w:cs="Noto Sans"/>
          <w:b/>
          <w:bCs/>
          <w:sz w:val="32"/>
          <w:szCs w:val="32"/>
        </w:rPr>
        <w:t>:</w:t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</w:p>
    <w:p w14:paraId="73947198" w14:textId="38217E9C" w:rsidR="00860014" w:rsidRPr="007F0E28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  <w:r>
        <w:rPr>
          <w:rFonts w:ascii="Noto Sans" w:hAnsi="Noto Sans" w:cs="Noto Sans"/>
          <w:b/>
          <w:bCs/>
          <w:sz w:val="32"/>
          <w:szCs w:val="32"/>
        </w:rPr>
        <w:t xml:space="preserve">Date: </w:t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</w:p>
    <w:p w14:paraId="77BC180A" w14:textId="77777777" w:rsidR="00B76B7E" w:rsidRDefault="00B76B7E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3478FC80" w14:textId="2E78BC07" w:rsidR="009968FA" w:rsidRDefault="009968FA">
      <w:pPr>
        <w:rPr>
          <w:b/>
          <w:bCs/>
          <w:sz w:val="28"/>
          <w:szCs w:val="28"/>
          <w:u w:val="single"/>
        </w:rPr>
      </w:pPr>
    </w:p>
    <w:p w14:paraId="5528F68C" w14:textId="77777777" w:rsidR="009968FA" w:rsidRDefault="009968FA">
      <w:pPr>
        <w:rPr>
          <w:rFonts w:ascii="Noto Sans" w:hAnsi="Noto Sans" w:cs="Noto Sans"/>
          <w:b/>
          <w:bCs/>
          <w:sz w:val="36"/>
          <w:szCs w:val="36"/>
        </w:rPr>
      </w:pPr>
    </w:p>
    <w:p w14:paraId="73D2363E" w14:textId="77777777" w:rsidR="00C22F8A" w:rsidRDefault="009968FA" w:rsidP="00C22F8A">
      <w:pPr>
        <w:rPr>
          <w:rFonts w:ascii="Noto Sans" w:hAnsi="Noto Sans" w:cs="Noto Sans"/>
          <w:b/>
          <w:bCs/>
          <w:sz w:val="38"/>
          <w:szCs w:val="38"/>
        </w:rPr>
      </w:pPr>
      <w:r w:rsidRPr="009968FA">
        <w:rPr>
          <w:rFonts w:ascii="Noto Sans" w:hAnsi="Noto Sans" w:cs="Noto Sans"/>
          <w:b/>
          <w:bCs/>
          <w:sz w:val="38"/>
          <w:szCs w:val="38"/>
        </w:rPr>
        <w:t>CONTENTS</w:t>
      </w:r>
    </w:p>
    <w:p w14:paraId="22E66425" w14:textId="19AD6FB3" w:rsidR="009968FA" w:rsidRDefault="009968FA" w:rsidP="00C22F8A">
      <w:pPr>
        <w:rPr>
          <w:rFonts w:ascii="Noto Sans" w:hAnsi="Noto Sans" w:cs="Noto Sans"/>
          <w:b/>
          <w:bCs/>
          <w:sz w:val="28"/>
          <w:szCs w:val="28"/>
        </w:rPr>
      </w:pPr>
      <w:r>
        <w:rPr>
          <w:rFonts w:ascii="Noto Sans" w:hAnsi="Noto Sans" w:cs="Noto Sans"/>
          <w:b/>
          <w:bCs/>
          <w:sz w:val="28"/>
          <w:szCs w:val="28"/>
        </w:rPr>
        <w:t>___________________________________________</w:t>
      </w:r>
    </w:p>
    <w:p w14:paraId="430B1ED3" w14:textId="77777777" w:rsidR="009968FA" w:rsidRPr="002F1F3A" w:rsidRDefault="009968FA">
      <w:pPr>
        <w:rPr>
          <w:rFonts w:ascii="Noto Sans" w:hAnsi="Noto Sans" w:cs="Noto Sans"/>
          <w:b/>
          <w:bCs/>
          <w:sz w:val="8"/>
          <w:szCs w:val="8"/>
        </w:rPr>
      </w:pPr>
    </w:p>
    <w:p w14:paraId="59BCE776" w14:textId="77777777" w:rsidR="009968FA" w:rsidRPr="001F28BF" w:rsidRDefault="009968FA">
      <w:pPr>
        <w:rPr>
          <w:rFonts w:ascii="Noto Sans" w:hAnsi="Noto Sans" w:cs="Noto Sans"/>
          <w:b/>
          <w:bCs/>
          <w:sz w:val="26"/>
          <w:szCs w:val="26"/>
        </w:rPr>
      </w:pPr>
      <w:r w:rsidRPr="001F28BF">
        <w:rPr>
          <w:rFonts w:ascii="Noto Sans" w:hAnsi="Noto Sans" w:cs="Noto Sans"/>
          <w:b/>
          <w:bCs/>
          <w:sz w:val="26"/>
          <w:szCs w:val="26"/>
        </w:rPr>
        <w:t>Section 1 – Company Information</w:t>
      </w:r>
    </w:p>
    <w:p w14:paraId="26D9939D" w14:textId="6A61AC7F" w:rsidR="009968FA" w:rsidRPr="001F28BF" w:rsidRDefault="009968FA">
      <w:pPr>
        <w:rPr>
          <w:rFonts w:ascii="Noto Sans" w:hAnsi="Noto Sans" w:cs="Noto Sans"/>
          <w:b/>
          <w:bCs/>
          <w:sz w:val="26"/>
          <w:szCs w:val="26"/>
        </w:rPr>
      </w:pPr>
      <w:r w:rsidRPr="001F28BF">
        <w:rPr>
          <w:rFonts w:ascii="Noto Sans" w:hAnsi="Noto Sans" w:cs="Noto Sans"/>
          <w:b/>
          <w:bCs/>
          <w:sz w:val="26"/>
          <w:szCs w:val="26"/>
        </w:rPr>
        <w:t>Section 2 – Evaluation Questionnaire</w:t>
      </w: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7560"/>
        <w:gridCol w:w="1350"/>
      </w:tblGrid>
      <w:tr w:rsidR="00922B61" w14:paraId="22223991" w14:textId="77777777" w:rsidTr="001F28BF"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F8FA7A" w14:textId="2201B77E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1</w:t>
            </w:r>
          </w:p>
        </w:tc>
        <w:tc>
          <w:tcPr>
            <w:tcW w:w="756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371D872" w14:textId="2D7C837E" w:rsidR="00922B61" w:rsidRPr="001F28BF" w:rsidRDefault="0062738C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55C05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raining Infrastructure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51897A36" w14:textId="00302499" w:rsidR="00922B61" w:rsidRPr="00922B61" w:rsidRDefault="004D099B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0</w:t>
            </w:r>
          </w:p>
        </w:tc>
      </w:tr>
      <w:tr w:rsidR="00922B61" w14:paraId="43AEC02A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E9810" w14:textId="4271DAA3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2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FBAE9F" w14:textId="2BDABF2F" w:rsidR="00922B61" w:rsidRPr="001F28BF" w:rsidRDefault="009B6F3D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Investment on Training Activitie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766F415" w14:textId="54B47EC5" w:rsidR="00922B61" w:rsidRPr="00922B61" w:rsidRDefault="004D099B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30</w:t>
            </w:r>
          </w:p>
        </w:tc>
      </w:tr>
      <w:tr w:rsidR="00922B61" w14:paraId="6EE27FEF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A6CC7" w14:textId="173C316E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3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E7E267" w14:textId="6372310B" w:rsidR="00922B61" w:rsidRPr="001F28BF" w:rsidRDefault="00223087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Apprenticeship / Traineeship / Artisan Training Programm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7E53301" w14:textId="761C62D4" w:rsidR="00922B61" w:rsidRPr="00922B61" w:rsidRDefault="004D099B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30</w:t>
            </w:r>
          </w:p>
        </w:tc>
      </w:tr>
      <w:tr w:rsidR="00922B61" w14:paraId="589D1862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99DBD" w14:textId="21BB45EB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4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2EB1D" w14:textId="16E2F009" w:rsidR="00922B61" w:rsidRPr="001F28BF" w:rsidRDefault="00382A5E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Linkages with TVET Institutions / Academ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4212719B" w14:textId="3069073B" w:rsidR="00922B61" w:rsidRPr="00922B61" w:rsidRDefault="004D099B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0</w:t>
            </w:r>
          </w:p>
        </w:tc>
      </w:tr>
    </w:tbl>
    <w:p w14:paraId="28A8AF81" w14:textId="58880E37" w:rsidR="00922B61" w:rsidRPr="0099656A" w:rsidRDefault="0099656A" w:rsidP="0099656A">
      <w:pPr>
        <w:spacing w:after="0" w:line="240" w:lineRule="auto"/>
        <w:jc w:val="right"/>
        <w:rPr>
          <w:rFonts w:ascii="Noto Sans" w:hAnsi="Noto Sans" w:cs="Noto Sans"/>
          <w:b/>
          <w:bCs/>
        </w:rPr>
      </w:pPr>
      <w:r w:rsidRPr="0099656A">
        <w:rPr>
          <w:rFonts w:ascii="Noto Sans" w:hAnsi="Noto Sans" w:cs="Noto Sans"/>
          <w:b/>
          <w:bCs/>
        </w:rPr>
        <w:t xml:space="preserve">Total = </w:t>
      </w:r>
      <w:r w:rsidR="005078C4">
        <w:rPr>
          <w:rFonts w:ascii="Noto Sans" w:hAnsi="Noto Sans" w:cs="Noto Sans"/>
          <w:b/>
          <w:bCs/>
        </w:rPr>
        <w:t>10</w:t>
      </w:r>
      <w:r w:rsidRPr="0099656A">
        <w:rPr>
          <w:rFonts w:ascii="Noto Sans" w:hAnsi="Noto Sans" w:cs="Noto Sans"/>
          <w:b/>
          <w:bCs/>
        </w:rPr>
        <w:t>0</w:t>
      </w:r>
    </w:p>
    <w:p w14:paraId="472903AD" w14:textId="77777777" w:rsidR="004A0A9E" w:rsidRDefault="004A0A9E" w:rsidP="004A0A9E">
      <w:pPr>
        <w:rPr>
          <w:rFonts w:ascii="Noto Sans" w:hAnsi="Noto Sans" w:cs="Noto Sans"/>
          <w:b/>
          <w:bCs/>
          <w:sz w:val="26"/>
          <w:szCs w:val="26"/>
          <w:u w:val="single"/>
        </w:rPr>
      </w:pPr>
    </w:p>
    <w:p w14:paraId="0EA8FA6E" w14:textId="65E3F33F" w:rsidR="0099656A" w:rsidRPr="004A0A9E" w:rsidRDefault="004A0A9E" w:rsidP="004A0A9E">
      <w:pPr>
        <w:rPr>
          <w:rFonts w:ascii="Noto Sans" w:hAnsi="Noto Sans" w:cs="Noto Sans"/>
          <w:b/>
          <w:bCs/>
          <w:sz w:val="26"/>
          <w:szCs w:val="26"/>
          <w:u w:val="single"/>
        </w:rPr>
      </w:pPr>
      <w:r w:rsidRPr="00364EAA">
        <w:rPr>
          <w:rFonts w:ascii="Noto Sans" w:hAnsi="Noto Sans" w:cs="Noto Sans"/>
          <w:b/>
          <w:bCs/>
          <w:sz w:val="26"/>
          <w:szCs w:val="26"/>
          <w:u w:val="single"/>
        </w:rPr>
        <w:t>Instructions</w:t>
      </w:r>
    </w:p>
    <w:p w14:paraId="34A72824" w14:textId="6E2E4EFC" w:rsidR="001F7ACE" w:rsidRPr="001607AF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Complete all questions in honesty &amp; attach all necessary supporting documents</w:t>
      </w:r>
    </w:p>
    <w:p w14:paraId="302C5767" w14:textId="1F3E80A1" w:rsidR="001F7ACE" w:rsidRPr="001607AF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Share the complete Form in</w:t>
      </w:r>
    </w:p>
    <w:p w14:paraId="3021CD2E" w14:textId="2C65FFCE" w:rsidR="001F7ACE" w:rsidRPr="001607AF" w:rsidRDefault="001F7ACE" w:rsidP="001607AF">
      <w:pPr>
        <w:pStyle w:val="ListParagraph"/>
        <w:numPr>
          <w:ilvl w:val="1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 xml:space="preserve">Soft copy - </w:t>
      </w:r>
      <w:r w:rsidRPr="001607AF">
        <w:rPr>
          <w:rFonts w:cstheme="minorHAnsi"/>
          <w:sz w:val="20"/>
          <w:szCs w:val="20"/>
        </w:rPr>
        <w:t>WeTransfer or Drive</w:t>
      </w:r>
      <w:r w:rsidRPr="001607AF">
        <w:rPr>
          <w:rFonts w:cstheme="minorHAnsi"/>
          <w:b/>
          <w:bCs/>
          <w:sz w:val="20"/>
          <w:szCs w:val="20"/>
        </w:rPr>
        <w:t xml:space="preserve"> </w:t>
      </w:r>
    </w:p>
    <w:p w14:paraId="1BC9317C" w14:textId="39CF8CEE" w:rsidR="001F7ACE" w:rsidRPr="001607AF" w:rsidRDefault="001F7ACE" w:rsidP="001607AF">
      <w:pPr>
        <w:pStyle w:val="ListParagraph"/>
        <w:numPr>
          <w:ilvl w:val="1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 xml:space="preserve">Hard copy – </w:t>
      </w:r>
      <w:r w:rsidRPr="001607AF">
        <w:rPr>
          <w:rFonts w:cstheme="minorHAnsi"/>
          <w:sz w:val="20"/>
          <w:szCs w:val="20"/>
        </w:rPr>
        <w:t>Mail/Courier</w:t>
      </w:r>
    </w:p>
    <w:p w14:paraId="6251A10C" w14:textId="04B3246E" w:rsidR="001F7ACE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All entries will be evaluated by the Committee. The</w:t>
      </w:r>
      <w:r w:rsidR="004C3D24">
        <w:rPr>
          <w:rFonts w:cstheme="minorHAnsi"/>
          <w:b/>
          <w:bCs/>
          <w:sz w:val="20"/>
          <w:szCs w:val="20"/>
        </w:rPr>
        <w:t xml:space="preserve"> committee </w:t>
      </w:r>
      <w:r w:rsidRPr="001607AF">
        <w:rPr>
          <w:rFonts w:cstheme="minorHAnsi"/>
          <w:b/>
          <w:bCs/>
          <w:sz w:val="20"/>
          <w:szCs w:val="20"/>
        </w:rPr>
        <w:t>may contact for any queries for evidence &amp; fact</w:t>
      </w:r>
      <w:r w:rsidR="00D1022B">
        <w:rPr>
          <w:rFonts w:cstheme="minorHAnsi"/>
          <w:b/>
          <w:bCs/>
          <w:sz w:val="20"/>
          <w:szCs w:val="20"/>
        </w:rPr>
        <w:t>-</w:t>
      </w:r>
      <w:r w:rsidRPr="001607AF">
        <w:rPr>
          <w:rFonts w:cstheme="minorHAnsi"/>
          <w:b/>
          <w:bCs/>
          <w:sz w:val="20"/>
          <w:szCs w:val="20"/>
        </w:rPr>
        <w:t>finding</w:t>
      </w:r>
    </w:p>
    <w:p w14:paraId="19DB6B7A" w14:textId="678934D3" w:rsidR="00A7166E" w:rsidRDefault="004A0A9E" w:rsidP="00A7166E">
      <w:pPr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C3D806" wp14:editId="3C0D2591">
                <wp:simplePos x="0" y="0"/>
                <wp:positionH relativeFrom="column">
                  <wp:posOffset>266700</wp:posOffset>
                </wp:positionH>
                <wp:positionV relativeFrom="paragraph">
                  <wp:posOffset>10795</wp:posOffset>
                </wp:positionV>
                <wp:extent cx="5448300" cy="6858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8300" cy="685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60CC80" id="Rectangle 5" o:spid="_x0000_s1026" style="position:absolute;margin-left:21pt;margin-top:.85pt;width:429pt;height:5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" fillcolor="white [3201]" strokecolor="black [3213]" strokeweight="1pt">
                <v:fill opacity="0"/>
              </v:rect>
            </w:pict>
          </mc:Fallback>
        </mc:AlternateContent>
      </w:r>
      <w:r w:rsidRPr="002F1F3A">
        <w:rPr>
          <w:rFonts w:ascii="Noto Sans" w:hAnsi="Noto Sans" w:cs="Noto San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E6B1682" wp14:editId="01D41B29">
                <wp:simplePos x="0" y="0"/>
                <wp:positionH relativeFrom="column">
                  <wp:posOffset>386715</wp:posOffset>
                </wp:positionH>
                <wp:positionV relativeFrom="paragraph">
                  <wp:posOffset>240030</wp:posOffset>
                </wp:positionV>
                <wp:extent cx="133350" cy="152400"/>
                <wp:effectExtent l="19050" t="38100" r="38100" b="38100"/>
                <wp:wrapNone/>
                <wp:docPr id="2" name="Star: 5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82995" w14:textId="77777777" w:rsidR="000F3992" w:rsidRDefault="000F3992" w:rsidP="00C22F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6B1682" id="Star: 5 Points 2" o:spid="_x0000_s1027" style="position:absolute;left:0;text-align:left;margin-left:30.45pt;margin-top:18.9pt;width:10.5pt;height:12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524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" adj="-11796480,,5400" path="m,58211r50935,1l66675,,82415,58212r50935,-1l92142,94188r15740,58212l66675,116422,25468,152400,41208,94188,,58211xe" fillcolor="black [3213]" strokecolor="#1f3763 [1604]" strokeweight="1pt">
                <v:stroke joinstyle="miter"/>
                <v:formulas/>
                <v:path arrowok="t" o:connecttype="custom" o:connectlocs="0,58211;50935,58212;66675,0;82415,58212;133350,58211;92142,94188;107882,152400;66675,116422;25468,152400;41208,94188;0,58211" o:connectangles="0,0,0,0,0,0,0,0,0,0,0" textboxrect="0,0,133350,152400"/>
                <v:textbox>
                  <w:txbxContent>
                    <w:p w14:paraId="12782995" w14:textId="77777777" w:rsidR="000F3992" w:rsidRDefault="000F3992" w:rsidP="00C22F8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80F628" wp14:editId="5B95D971">
                <wp:simplePos x="0" y="0"/>
                <wp:positionH relativeFrom="margin">
                  <wp:posOffset>333375</wp:posOffset>
                </wp:positionH>
                <wp:positionV relativeFrom="paragraph">
                  <wp:posOffset>37465</wp:posOffset>
                </wp:positionV>
                <wp:extent cx="5479415" cy="6286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7941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B82260" w14:textId="0B4DDD60" w:rsidR="004A0A9E" w:rsidRPr="004A0A9E" w:rsidRDefault="003F1C72" w:rsidP="004A0A9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4A0A9E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onfirm your participation by email on </w:t>
                            </w:r>
                            <w:hyperlink r:id="rId10" w:history="1">
                              <w:r w:rsidRPr="004A0A9E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shd w:val="clear" w:color="auto" w:fill="FFFFFF"/>
                                </w:rPr>
                                <w:t>services@efp.org.pk</w:t>
                              </w:r>
                            </w:hyperlink>
                          </w:p>
                          <w:p w14:paraId="7E4D6159" w14:textId="77777777" w:rsidR="004A0A9E" w:rsidRPr="004A0A9E" w:rsidRDefault="003F1C72" w:rsidP="004A0A9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0563C1" w:themeColor="hyperlink"/>
                                <w:sz w:val="20"/>
                                <w:szCs w:val="20"/>
                                <w:u w:val="single"/>
                                <w:shd w:val="clear" w:color="auto" w:fill="FFFFFF"/>
                              </w:rPr>
                            </w:pPr>
                            <w:r w:rsidRPr="004A0A9E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  <w:t>All entries are subject to our terms and conditions and Committees' decisions will be final.</w:t>
                            </w:r>
                          </w:p>
                          <w:p w14:paraId="3EC86E50" w14:textId="5CA69921" w:rsidR="003F1C72" w:rsidRPr="004A0A9E" w:rsidRDefault="003F1C72" w:rsidP="004A0A9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4A0A9E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  <w:t>Entries will be processed after receipt of Processing Fe</w:t>
                            </w:r>
                            <w:r w:rsidR="004A0A9E" w:rsidRPr="004A0A9E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shd w:val="clear" w:color="auto" w:fill="FFFFFF"/>
                              </w:rPr>
                              <w:t>e Rs. 20,000</w:t>
                            </w:r>
                          </w:p>
                          <w:p w14:paraId="17807854" w14:textId="77777777" w:rsidR="003F1C72" w:rsidRPr="004A0A9E" w:rsidRDefault="003F1C7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0F628" id="Text Box 4" o:spid="_x0000_s1028" type="#_x0000_t202" style="position:absolute;left:0;text-align:left;margin-left:26.25pt;margin-top:2.95pt;width:431.45pt;height:49.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" filled="f" stroked="f" strokeweight=".5pt">
                <v:textbox>
                  <w:txbxContent>
                    <w:p w14:paraId="5AB82260" w14:textId="0B4DDD60" w:rsidR="004A0A9E" w:rsidRPr="004A0A9E" w:rsidRDefault="003F1C72" w:rsidP="004A0A9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rPr>
                          <w:rStyle w:val="Hyperlink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</w:pPr>
                      <w:r w:rsidRPr="004A0A9E">
                        <w:rPr>
                          <w:rFonts w:cstheme="minorHAnsi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  <w:t xml:space="preserve">Confirm your participation by email on </w:t>
                      </w:r>
                      <w:hyperlink r:id="rId11" w:history="1">
                        <w:r w:rsidRPr="004A0A9E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iCs/>
                            <w:sz w:val="20"/>
                            <w:szCs w:val="20"/>
                            <w:shd w:val="clear" w:color="auto" w:fill="FFFFFF"/>
                          </w:rPr>
                          <w:t>services@efp.org.pk</w:t>
                        </w:r>
                      </w:hyperlink>
                    </w:p>
                    <w:p w14:paraId="7E4D6159" w14:textId="77777777" w:rsidR="004A0A9E" w:rsidRPr="004A0A9E" w:rsidRDefault="003F1C72" w:rsidP="004A0A9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0563C1" w:themeColor="hyperlink"/>
                          <w:sz w:val="20"/>
                          <w:szCs w:val="20"/>
                          <w:u w:val="single"/>
                          <w:shd w:val="clear" w:color="auto" w:fill="FFFFFF"/>
                        </w:rPr>
                      </w:pPr>
                      <w:r w:rsidRPr="004A0A9E">
                        <w:rPr>
                          <w:rFonts w:cstheme="minorHAnsi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  <w:t>All entries are subject to our terms and conditions and Committees' decisions will be final.</w:t>
                      </w:r>
                    </w:p>
                    <w:p w14:paraId="3EC86E50" w14:textId="5CA69921" w:rsidR="003F1C72" w:rsidRPr="004A0A9E" w:rsidRDefault="003F1C72" w:rsidP="004A0A9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rPr>
                          <w:rStyle w:val="Hyperlink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</w:pPr>
                      <w:r w:rsidRPr="004A0A9E">
                        <w:rPr>
                          <w:rFonts w:cstheme="minorHAnsi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  <w:t>Entries will be processed after receipt of Processing Fe</w:t>
                      </w:r>
                      <w:r w:rsidR="004A0A9E" w:rsidRPr="004A0A9E">
                        <w:rPr>
                          <w:rFonts w:cstheme="minorHAnsi"/>
                          <w:b/>
                          <w:bCs/>
                          <w:i/>
                          <w:iCs/>
                          <w:sz w:val="20"/>
                          <w:szCs w:val="20"/>
                          <w:shd w:val="clear" w:color="auto" w:fill="FFFFFF"/>
                        </w:rPr>
                        <w:t>e Rs. 20,000</w:t>
                      </w:r>
                    </w:p>
                    <w:p w14:paraId="17807854" w14:textId="77777777" w:rsidR="003F1C72" w:rsidRPr="004A0A9E" w:rsidRDefault="003F1C7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9318ED" w14:textId="128932F2" w:rsidR="001F7ACE" w:rsidRDefault="001F7ACE" w:rsidP="001F7ACE">
      <w:pPr>
        <w:jc w:val="center"/>
        <w:rPr>
          <w:rFonts w:cstheme="minorHAnsi"/>
          <w:b/>
          <w:bCs/>
          <w:sz w:val="24"/>
          <w:szCs w:val="24"/>
        </w:rPr>
      </w:pPr>
    </w:p>
    <w:p w14:paraId="3BA30FE0" w14:textId="27D3E0D8" w:rsidR="001F7ACE" w:rsidRPr="001F28BF" w:rsidRDefault="001F7ACE" w:rsidP="009F6692">
      <w:pPr>
        <w:jc w:val="center"/>
        <w:rPr>
          <w:rFonts w:cstheme="minorHAnsi"/>
          <w:b/>
          <w:bCs/>
          <w:sz w:val="24"/>
          <w:szCs w:val="24"/>
        </w:rPr>
      </w:pPr>
    </w:p>
    <w:p w14:paraId="00E0E4A2" w14:textId="424F7806" w:rsidR="001F28BF" w:rsidRDefault="001F28BF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31E38AFE" w14:textId="4FF1FD0B" w:rsidR="00364EAA" w:rsidRDefault="004A0A9E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F26EAD" wp14:editId="35D09769">
                <wp:simplePos x="0" y="0"/>
                <wp:positionH relativeFrom="margin">
                  <wp:posOffset>-85725</wp:posOffset>
                </wp:positionH>
                <wp:positionV relativeFrom="paragraph">
                  <wp:posOffset>163195</wp:posOffset>
                </wp:positionV>
                <wp:extent cx="2851785" cy="2162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2162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9EB07" w14:textId="00660C0D" w:rsidR="008A37D1" w:rsidRPr="001F1812" w:rsidRDefault="004A0A9E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ascii="Noto Sans" w:hAnsi="Noto Sans" w:cs="Noto Sans"/>
                                <w:b/>
                                <w:bCs/>
                                <w:sz w:val="26"/>
                                <w:szCs w:val="26"/>
                                <w:u w:val="single"/>
                              </w:rPr>
                              <w:t>Eligibility</w:t>
                            </w:r>
                            <w:r w:rsidRPr="001F1812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9FA296F" w14:textId="77777777" w:rsidR="008A37D1" w:rsidRPr="004A0A9E" w:rsidRDefault="008A37D1" w:rsidP="004A0A9E">
                            <w:pPr>
                              <w:pStyle w:val="NoSpacing"/>
                              <w:spacing w:before="24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All employers in Pakistan are eligible for the Award. The enterprise must meet the following criteria. </w:t>
                            </w:r>
                          </w:p>
                          <w:p w14:paraId="2214179B" w14:textId="77777777" w:rsidR="008A37D1" w:rsidRPr="004A0A9E" w:rsidRDefault="008A37D1" w:rsidP="004A0A9E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spacing w:before="240"/>
                              <w:ind w:left="540" w:hanging="270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ave completed the nomination form.</w:t>
                            </w:r>
                          </w:p>
                          <w:p w14:paraId="77DA4AE1" w14:textId="77777777" w:rsidR="008A37D1" w:rsidRPr="004A0A9E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gree to provide additional information and documents if needed.</w:t>
                            </w:r>
                          </w:p>
                          <w:p w14:paraId="29B0323E" w14:textId="77777777" w:rsidR="001F1812" w:rsidRPr="004A0A9E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ave contributed in skills development of youth and employees.</w:t>
                            </w:r>
                          </w:p>
                          <w:p w14:paraId="586170FD" w14:textId="288FA4C0" w:rsidR="00571D3D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gree to share best practices with other enterprises</w:t>
                            </w:r>
                            <w:r w:rsidRPr="004A0A9E">
                              <w:rPr>
                                <w:rFonts w:asciiTheme="majorBidi" w:hAnsiTheme="majorBidi" w:cstheme="majorBidi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26EAD" id="Text Box 6" o:spid="_x0000_s1029" type="#_x0000_t202" style="position:absolute;margin-left:-6.75pt;margin-top:12.85pt;width:224.55pt;height:170.2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" filled="f" stroked="f" strokeweight=".5pt">
                <v:textbox>
                  <w:txbxContent>
                    <w:p w14:paraId="2539EB07" w14:textId="00660C0D" w:rsidR="008A37D1" w:rsidRPr="001F1812" w:rsidRDefault="004A0A9E" w:rsidP="008A37D1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4A0A9E">
                        <w:rPr>
                          <w:rFonts w:ascii="Noto Sans" w:hAnsi="Noto Sans" w:cs="Noto Sans"/>
                          <w:b/>
                          <w:bCs/>
                          <w:sz w:val="26"/>
                          <w:szCs w:val="26"/>
                          <w:u w:val="single"/>
                        </w:rPr>
                        <w:t>Eligibility</w:t>
                      </w:r>
                      <w:r w:rsidRPr="001F1812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9FA296F" w14:textId="77777777" w:rsidR="008A37D1" w:rsidRPr="004A0A9E" w:rsidRDefault="008A37D1" w:rsidP="004A0A9E">
                      <w:pPr>
                        <w:pStyle w:val="NoSpacing"/>
                        <w:spacing w:before="240"/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 xml:space="preserve">All employers in Pakistan are eligible for the Award. The enterprise must meet the following criteria. </w:t>
                      </w:r>
                    </w:p>
                    <w:p w14:paraId="2214179B" w14:textId="77777777" w:rsidR="008A37D1" w:rsidRPr="004A0A9E" w:rsidRDefault="008A37D1" w:rsidP="004A0A9E">
                      <w:pPr>
                        <w:pStyle w:val="NoSpacing"/>
                        <w:numPr>
                          <w:ilvl w:val="0"/>
                          <w:numId w:val="20"/>
                        </w:numPr>
                        <w:spacing w:before="240"/>
                        <w:ind w:left="540" w:hanging="270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>Have completed the nomination form.</w:t>
                      </w:r>
                    </w:p>
                    <w:p w14:paraId="77DA4AE1" w14:textId="77777777" w:rsidR="008A37D1" w:rsidRPr="004A0A9E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>Agree to provide additional information and documents if needed.</w:t>
                      </w:r>
                    </w:p>
                    <w:p w14:paraId="29B0323E" w14:textId="77777777" w:rsidR="001F1812" w:rsidRPr="004A0A9E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>Have contributed in skills development of youth and employees.</w:t>
                      </w:r>
                    </w:p>
                    <w:p w14:paraId="586170FD" w14:textId="288FA4C0" w:rsidR="00571D3D" w:rsidRPr="00E12E01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>Agree to share best practices with other enterprises</w:t>
                      </w:r>
                      <w:r w:rsidRPr="004A0A9E">
                        <w:rPr>
                          <w:rFonts w:asciiTheme="majorBidi" w:hAnsiTheme="majorBidi" w:cstheme="majorBidi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507021" w14:textId="20950612" w:rsidR="00AA3B48" w:rsidRDefault="004A0A9E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26F8EE" wp14:editId="5277634E">
                <wp:simplePos x="0" y="0"/>
                <wp:positionH relativeFrom="margin">
                  <wp:posOffset>3286125</wp:posOffset>
                </wp:positionH>
                <wp:positionV relativeFrom="paragraph">
                  <wp:posOffset>27305</wp:posOffset>
                </wp:positionV>
                <wp:extent cx="2851785" cy="23145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2314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92DE31" w14:textId="353EEC00" w:rsidR="008A37D1" w:rsidRPr="004A0A9E" w:rsidRDefault="004A0A9E" w:rsidP="008A37D1">
                            <w:pPr>
                              <w:pStyle w:val="NoSpacing"/>
                              <w:rPr>
                                <w:rFonts w:ascii="Noto Sans" w:hAnsi="Noto Sans" w:cs="Noto Sans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A0A9E">
                              <w:rPr>
                                <w:rFonts w:ascii="Noto Sans" w:hAnsi="Noto Sans" w:cs="Noto Sans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Categories And Sectors </w:t>
                            </w:r>
                            <w:proofErr w:type="gramStart"/>
                            <w:r w:rsidRPr="004A0A9E">
                              <w:rPr>
                                <w:rFonts w:ascii="Noto Sans" w:hAnsi="Noto Sans" w:cs="Noto Sans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Of</w:t>
                            </w:r>
                            <w:proofErr w:type="gramEnd"/>
                            <w:r w:rsidRPr="004A0A9E">
                              <w:rPr>
                                <w:rFonts w:ascii="Noto Sans" w:hAnsi="Noto Sans" w:cs="Noto Sans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 Award</w:t>
                            </w:r>
                          </w:p>
                          <w:p w14:paraId="5462C342" w14:textId="03F718DD" w:rsidR="008A37D1" w:rsidRPr="004A0A9E" w:rsidRDefault="008A37D1" w:rsidP="004A0A9E">
                            <w:pPr>
                              <w:pStyle w:val="NoSpacing"/>
                              <w:spacing w:before="240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Awards will be given in all the three large, medium and small categories in the </w:t>
                            </w:r>
                            <w:r w:rsidR="004D099B" w:rsidRPr="004A0A9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different sectors.</w:t>
                            </w:r>
                          </w:p>
                          <w:p w14:paraId="6BE9A36D" w14:textId="77777777" w:rsidR="008A37D1" w:rsidRPr="00E12E01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  <w:p w14:paraId="25DCE659" w14:textId="60888E22" w:rsidR="008A37D1" w:rsidRPr="00E12E01" w:rsidRDefault="008A37D1" w:rsidP="00C5333A">
                            <w:pPr>
                              <w:pStyle w:val="NoSpacing"/>
                              <w:ind w:left="720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6F8EE" id="Text Box 7" o:spid="_x0000_s1030" type="#_x0000_t202" style="position:absolute;margin-left:258.75pt;margin-top:2.15pt;width:224.55pt;height:182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" filled="f" stroked="f" strokeweight=".5pt">
                <v:textbox>
                  <w:txbxContent>
                    <w:p w14:paraId="2392DE31" w14:textId="353EEC00" w:rsidR="008A37D1" w:rsidRPr="004A0A9E" w:rsidRDefault="004A0A9E" w:rsidP="008A37D1">
                      <w:pPr>
                        <w:pStyle w:val="NoSpacing"/>
                        <w:rPr>
                          <w:rFonts w:ascii="Noto Sans" w:hAnsi="Noto Sans" w:cs="Noto Sans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4A0A9E">
                        <w:rPr>
                          <w:rFonts w:ascii="Noto Sans" w:hAnsi="Noto Sans" w:cs="Noto Sans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Categories And Sectors </w:t>
                      </w:r>
                      <w:proofErr w:type="gramStart"/>
                      <w:r w:rsidRPr="004A0A9E">
                        <w:rPr>
                          <w:rFonts w:ascii="Noto Sans" w:hAnsi="Noto Sans" w:cs="Noto Sans"/>
                          <w:b/>
                          <w:bCs/>
                          <w:sz w:val="24"/>
                          <w:szCs w:val="24"/>
                          <w:u w:val="single"/>
                        </w:rPr>
                        <w:t>Of</w:t>
                      </w:r>
                      <w:proofErr w:type="gramEnd"/>
                      <w:r w:rsidRPr="004A0A9E">
                        <w:rPr>
                          <w:rFonts w:ascii="Noto Sans" w:hAnsi="Noto Sans" w:cs="Noto Sans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 Award</w:t>
                      </w:r>
                    </w:p>
                    <w:p w14:paraId="5462C342" w14:textId="03F718DD" w:rsidR="008A37D1" w:rsidRPr="004A0A9E" w:rsidRDefault="008A37D1" w:rsidP="004A0A9E">
                      <w:pPr>
                        <w:pStyle w:val="NoSpacing"/>
                        <w:spacing w:before="240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A0A9E">
                        <w:rPr>
                          <w:rFonts w:cstheme="minorHAnsi"/>
                          <w:sz w:val="20"/>
                          <w:szCs w:val="20"/>
                        </w:rPr>
                        <w:t xml:space="preserve">Awards will be given in all the three large, medium and small categories in the </w:t>
                      </w:r>
                      <w:r w:rsidR="004D099B" w:rsidRPr="004A0A9E">
                        <w:rPr>
                          <w:rFonts w:cstheme="minorHAnsi"/>
                          <w:sz w:val="20"/>
                          <w:szCs w:val="20"/>
                        </w:rPr>
                        <w:t>different sectors.</w:t>
                      </w:r>
                    </w:p>
                    <w:p w14:paraId="6BE9A36D" w14:textId="77777777" w:rsidR="008A37D1" w:rsidRPr="00E12E01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</w:rPr>
                      </w:pPr>
                    </w:p>
                    <w:p w14:paraId="25DCE659" w14:textId="60888E22" w:rsidR="008A37D1" w:rsidRPr="00E12E01" w:rsidRDefault="008A37D1" w:rsidP="00C5333A">
                      <w:pPr>
                        <w:pStyle w:val="NoSpacing"/>
                        <w:ind w:left="720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550321" w14:textId="7FF46E66" w:rsidR="00A55658" w:rsidRPr="001F28BF" w:rsidRDefault="00A55658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00646F2C" w14:textId="0901AEA1" w:rsidR="003A68D7" w:rsidRPr="00A55658" w:rsidRDefault="003A68D7" w:rsidP="001F28BF">
      <w:pPr>
        <w:spacing w:after="0" w:line="240" w:lineRule="auto"/>
        <w:rPr>
          <w:rFonts w:ascii="Noto Sans" w:hAnsi="Noto Sans" w:cs="Noto Sans"/>
          <w:b/>
          <w:bCs/>
        </w:rPr>
      </w:pPr>
      <w:r w:rsidRPr="001F28BF">
        <w:rPr>
          <w:rFonts w:cstheme="minorHAnsi"/>
          <w:b/>
          <w:bCs/>
        </w:rPr>
        <w:tab/>
      </w:r>
      <w:r w:rsidRPr="00A55658">
        <w:rPr>
          <w:rFonts w:ascii="Noto Sans" w:hAnsi="Noto Sans" w:cs="Noto Sans"/>
          <w:b/>
          <w:bCs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</w:p>
    <w:p w14:paraId="4C26355A" w14:textId="13080932" w:rsidR="009968FA" w:rsidRDefault="009968FA" w:rsidP="009968FA">
      <w:pPr>
        <w:spacing w:before="240"/>
        <w:ind w:left="-810" w:hanging="90"/>
        <w:rPr>
          <w:b/>
          <w:bCs/>
          <w:sz w:val="28"/>
          <w:szCs w:val="28"/>
          <w:u w:val="single"/>
        </w:rPr>
      </w:pPr>
    </w:p>
    <w:p w14:paraId="4B17EC57" w14:textId="77777777" w:rsidR="001F28BF" w:rsidRDefault="001F28BF">
      <w:pPr>
        <w:rPr>
          <w:rFonts w:ascii="Noto Sans" w:hAnsi="Noto Sans" w:cs="Noto Sans"/>
          <w:b/>
          <w:bCs/>
          <w:sz w:val="28"/>
          <w:szCs w:val="28"/>
          <w:u w:val="single"/>
        </w:rPr>
      </w:pPr>
      <w:r>
        <w:rPr>
          <w:rFonts w:ascii="Noto Sans" w:hAnsi="Noto Sans" w:cs="Noto Sans"/>
          <w:b/>
          <w:bCs/>
          <w:sz w:val="28"/>
          <w:szCs w:val="28"/>
          <w:u w:val="single"/>
        </w:rPr>
        <w:br w:type="page"/>
      </w:r>
    </w:p>
    <w:p w14:paraId="38924F17" w14:textId="77777777" w:rsidR="004A0A9E" w:rsidRDefault="004A0A9E" w:rsidP="009968FA">
      <w:pPr>
        <w:spacing w:before="240"/>
        <w:ind w:left="-810" w:hanging="90"/>
        <w:rPr>
          <w:rFonts w:ascii="Noto Sans" w:hAnsi="Noto Sans" w:cs="Noto Sans"/>
          <w:b/>
          <w:bCs/>
          <w:sz w:val="28"/>
          <w:szCs w:val="28"/>
          <w:u w:val="single"/>
        </w:rPr>
      </w:pPr>
    </w:p>
    <w:p w14:paraId="3C7AD649" w14:textId="76E7E03C" w:rsidR="00356B25" w:rsidRPr="0067767C" w:rsidRDefault="00356B25" w:rsidP="009968FA">
      <w:pPr>
        <w:spacing w:before="240"/>
        <w:ind w:left="-810" w:hanging="90"/>
        <w:rPr>
          <w:rFonts w:ascii="Noto Sans" w:hAnsi="Noto Sans" w:cs="Noto Sans"/>
          <w:b/>
          <w:bCs/>
          <w:sz w:val="28"/>
          <w:szCs w:val="28"/>
          <w:u w:val="single"/>
        </w:rPr>
      </w:pPr>
      <w:r w:rsidRPr="0067767C">
        <w:rPr>
          <w:rFonts w:ascii="Noto Sans" w:hAnsi="Noto Sans" w:cs="Noto Sans"/>
          <w:b/>
          <w:bCs/>
          <w:sz w:val="28"/>
          <w:szCs w:val="28"/>
          <w:u w:val="single"/>
        </w:rPr>
        <w:t>SECTION 1: COMPANY INFORMATION</w:t>
      </w:r>
    </w:p>
    <w:p w14:paraId="15569BEE" w14:textId="77777777" w:rsidR="009968FA" w:rsidRPr="00356B25" w:rsidRDefault="009968FA" w:rsidP="00356B25">
      <w:pPr>
        <w:ind w:left="-810" w:hanging="90"/>
        <w:rPr>
          <w:b/>
          <w:bCs/>
          <w:sz w:val="28"/>
          <w:szCs w:val="28"/>
        </w:rPr>
      </w:pP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449"/>
        <w:gridCol w:w="2344"/>
        <w:gridCol w:w="2067"/>
        <w:gridCol w:w="720"/>
        <w:gridCol w:w="1260"/>
        <w:gridCol w:w="360"/>
        <w:gridCol w:w="990"/>
        <w:gridCol w:w="720"/>
        <w:gridCol w:w="630"/>
        <w:gridCol w:w="1350"/>
      </w:tblGrid>
      <w:tr w:rsidR="009F7BAF" w14:paraId="4760FA19" w14:textId="77777777" w:rsidTr="009968FA">
        <w:trPr>
          <w:trHeight w:val="278"/>
        </w:trPr>
        <w:tc>
          <w:tcPr>
            <w:tcW w:w="10890" w:type="dxa"/>
            <w:gridSpan w:val="10"/>
            <w:shd w:val="clear" w:color="auto" w:fill="D9D9D9" w:themeFill="background1" w:themeFillShade="D9"/>
            <w:vAlign w:val="center"/>
          </w:tcPr>
          <w:p w14:paraId="2EB741B8" w14:textId="77777777" w:rsidR="009F7BAF" w:rsidRPr="00183262" w:rsidRDefault="009F7BAF" w:rsidP="009F7BAF">
            <w:pPr>
              <w:rPr>
                <w:b/>
                <w:bCs/>
                <w:sz w:val="26"/>
                <w:szCs w:val="26"/>
              </w:rPr>
            </w:pPr>
            <w:r w:rsidRPr="00183262">
              <w:rPr>
                <w:b/>
                <w:bCs/>
                <w:sz w:val="26"/>
                <w:szCs w:val="26"/>
              </w:rPr>
              <w:t>ORGANIZATION</w:t>
            </w:r>
          </w:p>
        </w:tc>
      </w:tr>
      <w:tr w:rsidR="009F7BAF" w14:paraId="042682B1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6E676B25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a.</w:t>
            </w:r>
          </w:p>
        </w:tc>
        <w:tc>
          <w:tcPr>
            <w:tcW w:w="2344" w:type="dxa"/>
            <w:vAlign w:val="center"/>
          </w:tcPr>
          <w:p w14:paraId="10865105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Registered Name</w:t>
            </w:r>
          </w:p>
        </w:tc>
        <w:tc>
          <w:tcPr>
            <w:tcW w:w="8097" w:type="dxa"/>
            <w:gridSpan w:val="8"/>
            <w:vAlign w:val="center"/>
          </w:tcPr>
          <w:p w14:paraId="0BDEF9EC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3E001084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54707D5E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b.</w:t>
            </w:r>
          </w:p>
        </w:tc>
        <w:tc>
          <w:tcPr>
            <w:tcW w:w="2344" w:type="dxa"/>
            <w:vAlign w:val="center"/>
          </w:tcPr>
          <w:p w14:paraId="7A865A68" w14:textId="33125F9D" w:rsidR="009F7BAF" w:rsidRPr="00183262" w:rsidRDefault="009F7BAF" w:rsidP="009F7BAF">
            <w:pPr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Address</w:t>
            </w:r>
          </w:p>
        </w:tc>
        <w:tc>
          <w:tcPr>
            <w:tcW w:w="8097" w:type="dxa"/>
            <w:gridSpan w:val="8"/>
            <w:vAlign w:val="center"/>
          </w:tcPr>
          <w:p w14:paraId="0F475121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4BDB6368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23867444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.</w:t>
            </w:r>
          </w:p>
        </w:tc>
        <w:tc>
          <w:tcPr>
            <w:tcW w:w="2344" w:type="dxa"/>
            <w:vAlign w:val="center"/>
          </w:tcPr>
          <w:p w14:paraId="78272626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Head of Org.</w:t>
            </w:r>
          </w:p>
        </w:tc>
        <w:tc>
          <w:tcPr>
            <w:tcW w:w="8097" w:type="dxa"/>
            <w:gridSpan w:val="8"/>
            <w:vAlign w:val="center"/>
          </w:tcPr>
          <w:p w14:paraId="10EF6AA8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63DC2142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3A816559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.</w:t>
            </w:r>
          </w:p>
        </w:tc>
        <w:tc>
          <w:tcPr>
            <w:tcW w:w="2344" w:type="dxa"/>
            <w:vAlign w:val="center"/>
          </w:tcPr>
          <w:p w14:paraId="1119D5A3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ation of the Head of the Org.</w:t>
            </w:r>
          </w:p>
        </w:tc>
        <w:tc>
          <w:tcPr>
            <w:tcW w:w="8097" w:type="dxa"/>
            <w:gridSpan w:val="8"/>
            <w:vAlign w:val="center"/>
          </w:tcPr>
          <w:p w14:paraId="27257A93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5FAE2DC1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0EF4C23D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.</w:t>
            </w:r>
          </w:p>
        </w:tc>
        <w:tc>
          <w:tcPr>
            <w:tcW w:w="2344" w:type="dxa"/>
            <w:vAlign w:val="center"/>
          </w:tcPr>
          <w:p w14:paraId="5ECC48CB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ustry/Sector</w:t>
            </w:r>
          </w:p>
        </w:tc>
        <w:tc>
          <w:tcPr>
            <w:tcW w:w="8097" w:type="dxa"/>
            <w:gridSpan w:val="8"/>
            <w:vAlign w:val="center"/>
          </w:tcPr>
          <w:p w14:paraId="5E117B25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4B51A4" w14:paraId="5544B7CB" w14:textId="77777777" w:rsidTr="004B51A4">
        <w:trPr>
          <w:trHeight w:val="462"/>
        </w:trPr>
        <w:tc>
          <w:tcPr>
            <w:tcW w:w="449" w:type="dxa"/>
            <w:vAlign w:val="center"/>
          </w:tcPr>
          <w:p w14:paraId="381E33DC" w14:textId="77777777" w:rsidR="004B51A4" w:rsidRPr="00183262" w:rsidRDefault="004B51A4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.</w:t>
            </w:r>
          </w:p>
        </w:tc>
        <w:tc>
          <w:tcPr>
            <w:tcW w:w="2344" w:type="dxa"/>
            <w:vAlign w:val="center"/>
          </w:tcPr>
          <w:p w14:paraId="79B8443A" w14:textId="77777777" w:rsidR="004B51A4" w:rsidRPr="00183262" w:rsidRDefault="004B51A4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/Categories</w:t>
            </w:r>
          </w:p>
        </w:tc>
        <w:tc>
          <w:tcPr>
            <w:tcW w:w="2067" w:type="dxa"/>
            <w:vAlign w:val="center"/>
          </w:tcPr>
          <w:p w14:paraId="2D1E65F3" w14:textId="77777777" w:rsidR="004B51A4" w:rsidRPr="001A7D29" w:rsidRDefault="00000000" w:rsidP="004B51A4">
            <w:pPr>
              <w:rPr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920027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A4" w:rsidRPr="001A7D2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 xml:space="preserve">Multinational </w:t>
            </w:r>
          </w:p>
        </w:tc>
        <w:tc>
          <w:tcPr>
            <w:tcW w:w="2340" w:type="dxa"/>
            <w:gridSpan w:val="3"/>
            <w:vAlign w:val="center"/>
          </w:tcPr>
          <w:p w14:paraId="0239DEF1" w14:textId="77777777" w:rsidR="004B51A4" w:rsidRPr="001A7D29" w:rsidRDefault="00000000" w:rsidP="004B51A4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42512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 xml:space="preserve">*Large National </w:t>
            </w:r>
          </w:p>
        </w:tc>
        <w:tc>
          <w:tcPr>
            <w:tcW w:w="1710" w:type="dxa"/>
            <w:gridSpan w:val="2"/>
            <w:vAlign w:val="center"/>
          </w:tcPr>
          <w:p w14:paraId="369AC7CB" w14:textId="47D1766B" w:rsidR="004B51A4" w:rsidRPr="001A7D29" w:rsidRDefault="00000000" w:rsidP="004B51A4">
            <w:pPr>
              <w:ind w:left="76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9127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>**SME</w:t>
            </w:r>
          </w:p>
        </w:tc>
        <w:tc>
          <w:tcPr>
            <w:tcW w:w="1980" w:type="dxa"/>
            <w:gridSpan w:val="2"/>
            <w:vAlign w:val="center"/>
          </w:tcPr>
          <w:p w14:paraId="012A77DB" w14:textId="57235705" w:rsidR="004B51A4" w:rsidRPr="001A7D29" w:rsidRDefault="00000000" w:rsidP="004B51A4">
            <w:pPr>
              <w:ind w:left="166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910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>
              <w:rPr>
                <w:sz w:val="24"/>
                <w:szCs w:val="24"/>
              </w:rPr>
              <w:t xml:space="preserve"> ***Micro</w:t>
            </w:r>
          </w:p>
        </w:tc>
      </w:tr>
      <w:tr w:rsidR="009F7BAF" w14:paraId="33260D40" w14:textId="77777777" w:rsidTr="009968FA">
        <w:trPr>
          <w:trHeight w:val="462"/>
        </w:trPr>
        <w:tc>
          <w:tcPr>
            <w:tcW w:w="449" w:type="dxa"/>
            <w:vMerge w:val="restart"/>
            <w:vAlign w:val="center"/>
          </w:tcPr>
          <w:p w14:paraId="484BD02A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.</w:t>
            </w:r>
          </w:p>
        </w:tc>
        <w:tc>
          <w:tcPr>
            <w:tcW w:w="2344" w:type="dxa"/>
            <w:vMerge w:val="restart"/>
            <w:vAlign w:val="center"/>
          </w:tcPr>
          <w:p w14:paraId="1F7DB7CC" w14:textId="77777777" w:rsidR="009F7BAF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s/</w:t>
            </w:r>
            <w:r>
              <w:rPr>
                <w:sz w:val="24"/>
                <w:szCs w:val="24"/>
              </w:rPr>
              <w:br/>
              <w:t>Manpower</w:t>
            </w:r>
          </w:p>
        </w:tc>
        <w:tc>
          <w:tcPr>
            <w:tcW w:w="2787" w:type="dxa"/>
            <w:gridSpan w:val="2"/>
            <w:vAlign w:val="center"/>
          </w:tcPr>
          <w:p w14:paraId="3500CD19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260" w:type="dxa"/>
            <w:vAlign w:val="center"/>
          </w:tcPr>
          <w:p w14:paraId="7AC91690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Male</w:t>
            </w:r>
          </w:p>
        </w:tc>
        <w:tc>
          <w:tcPr>
            <w:tcW w:w="1350" w:type="dxa"/>
            <w:gridSpan w:val="2"/>
            <w:vAlign w:val="center"/>
          </w:tcPr>
          <w:p w14:paraId="0F739464" w14:textId="2E0330F3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Percent</w:t>
            </w:r>
            <w:r w:rsidR="009968FA">
              <w:rPr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1350" w:type="dxa"/>
            <w:gridSpan w:val="2"/>
            <w:vAlign w:val="center"/>
          </w:tcPr>
          <w:p w14:paraId="60108064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Female</w:t>
            </w:r>
          </w:p>
        </w:tc>
        <w:tc>
          <w:tcPr>
            <w:tcW w:w="1350" w:type="dxa"/>
            <w:vAlign w:val="center"/>
          </w:tcPr>
          <w:p w14:paraId="741A61C7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Percentage</w:t>
            </w:r>
          </w:p>
        </w:tc>
      </w:tr>
      <w:tr w:rsidR="009F7BAF" w14:paraId="6A616A48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55D710C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36AAF1BE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5708C4E3" w14:textId="4C0AACF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ment</w:t>
            </w:r>
          </w:p>
        </w:tc>
        <w:tc>
          <w:tcPr>
            <w:tcW w:w="1260" w:type="dxa"/>
            <w:vAlign w:val="center"/>
          </w:tcPr>
          <w:p w14:paraId="0676218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7CF091C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41479E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1096204A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29A962EC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1E8F9E1F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06B1D359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6F05A6C4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ical Staff/Executives</w:t>
            </w:r>
          </w:p>
        </w:tc>
        <w:tc>
          <w:tcPr>
            <w:tcW w:w="1260" w:type="dxa"/>
            <w:vAlign w:val="center"/>
          </w:tcPr>
          <w:p w14:paraId="46DB983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716AC50D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28166C79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7F4C356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5164AC2B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6244BBB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01E16BD7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3FF2D838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killed Workers</w:t>
            </w:r>
          </w:p>
        </w:tc>
        <w:tc>
          <w:tcPr>
            <w:tcW w:w="1260" w:type="dxa"/>
            <w:vAlign w:val="center"/>
          </w:tcPr>
          <w:p w14:paraId="625DB044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F3FFBF7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14B215B7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0EF7BEF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5EC45356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1E2DC33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5CA5F2E9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6564B2C1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-Skilled Workers</w:t>
            </w:r>
          </w:p>
        </w:tc>
        <w:tc>
          <w:tcPr>
            <w:tcW w:w="1260" w:type="dxa"/>
            <w:vAlign w:val="center"/>
          </w:tcPr>
          <w:p w14:paraId="632A7558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6EE4AC0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55A75F94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110A9A0B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222CD6B1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5C6DB87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784A3C83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53006FE4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Total Strength</w:t>
            </w:r>
          </w:p>
        </w:tc>
        <w:tc>
          <w:tcPr>
            <w:tcW w:w="1260" w:type="dxa"/>
            <w:vAlign w:val="center"/>
          </w:tcPr>
          <w:p w14:paraId="52D152DF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3651512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17E6282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739E7CF6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11AA641E" w14:textId="77777777" w:rsidTr="00DB0D2D">
        <w:trPr>
          <w:trHeight w:val="462"/>
        </w:trPr>
        <w:tc>
          <w:tcPr>
            <w:tcW w:w="449" w:type="dxa"/>
            <w:vMerge w:val="restart"/>
            <w:vAlign w:val="center"/>
          </w:tcPr>
          <w:p w14:paraId="2D34F86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.</w:t>
            </w:r>
          </w:p>
        </w:tc>
        <w:tc>
          <w:tcPr>
            <w:tcW w:w="2344" w:type="dxa"/>
            <w:vMerge w:val="restart"/>
            <w:tcBorders>
              <w:bottom w:val="single" w:sz="4" w:space="0" w:color="auto"/>
            </w:tcBorders>
            <w:vAlign w:val="center"/>
          </w:tcPr>
          <w:p w14:paraId="64295DEE" w14:textId="77777777" w:rsidR="009F7BAF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Person(s)</w:t>
            </w:r>
          </w:p>
        </w:tc>
        <w:tc>
          <w:tcPr>
            <w:tcW w:w="2787" w:type="dxa"/>
            <w:gridSpan w:val="2"/>
            <w:vAlign w:val="center"/>
          </w:tcPr>
          <w:p w14:paraId="2205523F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Name</w:t>
            </w:r>
          </w:p>
        </w:tc>
        <w:tc>
          <w:tcPr>
            <w:tcW w:w="5310" w:type="dxa"/>
            <w:gridSpan w:val="6"/>
            <w:vAlign w:val="center"/>
          </w:tcPr>
          <w:p w14:paraId="41310C1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1CC4DCA7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50CF937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4659EBEA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02BC511E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Designation</w:t>
            </w:r>
          </w:p>
        </w:tc>
        <w:tc>
          <w:tcPr>
            <w:tcW w:w="5310" w:type="dxa"/>
            <w:gridSpan w:val="6"/>
            <w:vAlign w:val="center"/>
          </w:tcPr>
          <w:p w14:paraId="0D80AEF6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3F7EFF08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4751AF82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23C6FAF3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23960542" w14:textId="4ED46472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Contact No.</w:t>
            </w:r>
          </w:p>
        </w:tc>
        <w:tc>
          <w:tcPr>
            <w:tcW w:w="5310" w:type="dxa"/>
            <w:gridSpan w:val="6"/>
            <w:vAlign w:val="center"/>
          </w:tcPr>
          <w:p w14:paraId="4D548BAB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7A4C442A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060A9C9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6025252A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0C0FA8D5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 xml:space="preserve">Email Address </w:t>
            </w:r>
          </w:p>
        </w:tc>
        <w:tc>
          <w:tcPr>
            <w:tcW w:w="5310" w:type="dxa"/>
            <w:gridSpan w:val="6"/>
            <w:vAlign w:val="center"/>
          </w:tcPr>
          <w:p w14:paraId="4FCCAE6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6855AF5" w14:textId="146F7F8F" w:rsidR="00BA1C04" w:rsidRDefault="00BA1C04" w:rsidP="004A0A9E">
      <w:pPr>
        <w:rPr>
          <w:sz w:val="24"/>
          <w:szCs w:val="24"/>
        </w:rPr>
      </w:pPr>
    </w:p>
    <w:p w14:paraId="07F0B3A4" w14:textId="70D98FF7" w:rsidR="009F7BAF" w:rsidRDefault="009F7BAF" w:rsidP="009F7BAF">
      <w:pPr>
        <w:pStyle w:val="ListParagraph"/>
        <w:jc w:val="center"/>
        <w:rPr>
          <w:sz w:val="24"/>
          <w:szCs w:val="24"/>
        </w:rPr>
      </w:pPr>
    </w:p>
    <w:p w14:paraId="6574E180" w14:textId="77777777" w:rsidR="009968FA" w:rsidRDefault="009968FA" w:rsidP="009F7BAF">
      <w:pPr>
        <w:pStyle w:val="ListParagraph"/>
        <w:jc w:val="center"/>
        <w:rPr>
          <w:sz w:val="24"/>
          <w:szCs w:val="24"/>
        </w:rPr>
      </w:pPr>
    </w:p>
    <w:tbl>
      <w:tblPr>
        <w:tblStyle w:val="TableGrid"/>
        <w:tblW w:w="7200" w:type="dxa"/>
        <w:tblInd w:w="2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3155"/>
      </w:tblGrid>
      <w:tr w:rsidR="009F7BAF" w14:paraId="56A801EF" w14:textId="77777777" w:rsidTr="009968FA">
        <w:tc>
          <w:tcPr>
            <w:tcW w:w="4045" w:type="dxa"/>
          </w:tcPr>
          <w:p w14:paraId="654650E4" w14:textId="77777777" w:rsidR="009968FA" w:rsidRDefault="009968FA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</w:p>
          <w:p w14:paraId="38285A58" w14:textId="6FD1F8E5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3155" w:type="dxa"/>
            <w:tcBorders>
              <w:bottom w:val="single" w:sz="4" w:space="0" w:color="auto"/>
            </w:tcBorders>
          </w:tcPr>
          <w:p w14:paraId="7F1EAB8B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5F4BC683" w14:textId="77777777" w:rsidTr="009968FA">
        <w:tc>
          <w:tcPr>
            <w:tcW w:w="4045" w:type="dxa"/>
          </w:tcPr>
          <w:p w14:paraId="065F1335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Name of Authorized Representative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08708284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7A07250D" w14:textId="77777777" w:rsidTr="009968FA">
        <w:tc>
          <w:tcPr>
            <w:tcW w:w="4045" w:type="dxa"/>
          </w:tcPr>
          <w:p w14:paraId="790B7125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47008550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098E937C" w14:textId="77777777" w:rsidTr="009968FA">
        <w:tc>
          <w:tcPr>
            <w:tcW w:w="4045" w:type="dxa"/>
          </w:tcPr>
          <w:p w14:paraId="7F255F80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57CDB466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742C6822" w14:textId="77777777" w:rsidTr="009968FA">
        <w:tc>
          <w:tcPr>
            <w:tcW w:w="4045" w:type="dxa"/>
            <w:vAlign w:val="bottom"/>
          </w:tcPr>
          <w:p w14:paraId="3DBCBB23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mp of Organization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0C64054F" w14:textId="77777777" w:rsidR="009F7BAF" w:rsidRPr="00F14D44" w:rsidRDefault="009F7BAF" w:rsidP="009F7BAF">
            <w:pPr>
              <w:pStyle w:val="ListParagraph"/>
              <w:ind w:left="0"/>
              <w:rPr>
                <w:sz w:val="80"/>
                <w:szCs w:val="80"/>
              </w:rPr>
            </w:pPr>
          </w:p>
        </w:tc>
      </w:tr>
    </w:tbl>
    <w:p w14:paraId="572BFA4C" w14:textId="77777777" w:rsidR="009968FA" w:rsidRDefault="009968FA" w:rsidP="00356B25">
      <w:pPr>
        <w:pStyle w:val="ListParagraph"/>
        <w:ind w:left="-720"/>
        <w:rPr>
          <w:b/>
          <w:bCs/>
          <w:sz w:val="28"/>
          <w:szCs w:val="28"/>
          <w:u w:val="single"/>
        </w:rPr>
      </w:pPr>
    </w:p>
    <w:p w14:paraId="7C9A6EDC" w14:textId="77777777" w:rsidR="009968FA" w:rsidRDefault="009968FA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23B5E4D1" w14:textId="77777777" w:rsidR="002F4571" w:rsidRDefault="002F4571" w:rsidP="00356B25">
      <w:pPr>
        <w:pStyle w:val="ListParagraph"/>
        <w:ind w:left="-720"/>
        <w:rPr>
          <w:rFonts w:ascii="Noto Sans" w:hAnsi="Noto Sans" w:cs="Noto Sans"/>
          <w:b/>
          <w:bCs/>
          <w:sz w:val="28"/>
          <w:szCs w:val="28"/>
          <w:u w:val="single"/>
        </w:rPr>
      </w:pPr>
    </w:p>
    <w:p w14:paraId="4A8C11BE" w14:textId="2FB4121E" w:rsidR="00356B25" w:rsidRDefault="00356B25" w:rsidP="00356B25">
      <w:pPr>
        <w:pStyle w:val="ListParagraph"/>
        <w:ind w:left="-720"/>
        <w:rPr>
          <w:b/>
          <w:bCs/>
          <w:sz w:val="28"/>
          <w:szCs w:val="28"/>
          <w:u w:val="single"/>
        </w:rPr>
      </w:pPr>
      <w:r w:rsidRPr="0067767C">
        <w:rPr>
          <w:rFonts w:ascii="Noto Sans" w:hAnsi="Noto Sans" w:cs="Noto Sans"/>
          <w:b/>
          <w:bCs/>
          <w:sz w:val="28"/>
          <w:szCs w:val="28"/>
          <w:u w:val="single"/>
        </w:rPr>
        <w:t>SECTION 2: EVALUATION QUESTIONNAIRE</w:t>
      </w:r>
    </w:p>
    <w:p w14:paraId="4F67CC95" w14:textId="77777777" w:rsidR="009968FA" w:rsidRDefault="009968FA" w:rsidP="00356B25">
      <w:pPr>
        <w:pStyle w:val="ListParagraph"/>
        <w:ind w:left="-720"/>
        <w:rPr>
          <w:b/>
          <w:bCs/>
          <w:i/>
          <w:iCs/>
        </w:rPr>
      </w:pPr>
    </w:p>
    <w:p w14:paraId="0DA274AC" w14:textId="27E26069" w:rsidR="009968FA" w:rsidRPr="009968FA" w:rsidRDefault="009968FA" w:rsidP="00356B25">
      <w:pPr>
        <w:pStyle w:val="ListParagraph"/>
        <w:ind w:left="-720"/>
        <w:rPr>
          <w:b/>
          <w:bCs/>
          <w:i/>
          <w:iCs/>
        </w:rPr>
      </w:pPr>
      <w:r>
        <w:rPr>
          <w:b/>
          <w:bCs/>
          <w:i/>
          <w:iCs/>
        </w:rPr>
        <w:t xml:space="preserve">Important </w:t>
      </w:r>
      <w:r w:rsidRPr="009968FA">
        <w:rPr>
          <w:b/>
          <w:bCs/>
          <w:i/>
          <w:iCs/>
        </w:rPr>
        <w:t>Note</w:t>
      </w:r>
      <w:r>
        <w:rPr>
          <w:b/>
          <w:bCs/>
          <w:i/>
          <w:iCs/>
        </w:rPr>
        <w:t>s</w:t>
      </w:r>
      <w:r w:rsidRPr="009968FA">
        <w:rPr>
          <w:b/>
          <w:bCs/>
          <w:i/>
          <w:iCs/>
        </w:rPr>
        <w:t>:</w:t>
      </w:r>
    </w:p>
    <w:p w14:paraId="609615B0" w14:textId="4FFBE58F" w:rsidR="00356B25" w:rsidRPr="00356B25" w:rsidRDefault="00356B25" w:rsidP="009968FA">
      <w:pPr>
        <w:pStyle w:val="ListParagraph"/>
        <w:numPr>
          <w:ilvl w:val="0"/>
          <w:numId w:val="8"/>
        </w:numPr>
        <w:ind w:right="-694"/>
        <w:rPr>
          <w:b/>
          <w:bCs/>
          <w:sz w:val="28"/>
          <w:szCs w:val="28"/>
          <w:u w:val="single"/>
        </w:rPr>
      </w:pPr>
      <w:r w:rsidRPr="00E96E4D">
        <w:rPr>
          <w:i/>
          <w:iCs/>
        </w:rPr>
        <w:t xml:space="preserve">Please indicate your choice as per the information asked for. All questions listed below must be answered. </w:t>
      </w:r>
    </w:p>
    <w:p w14:paraId="12B46C42" w14:textId="457CF624" w:rsidR="00AD182F" w:rsidRDefault="00AD182F" w:rsidP="009968FA">
      <w:pPr>
        <w:pStyle w:val="ListParagraph"/>
        <w:numPr>
          <w:ilvl w:val="0"/>
          <w:numId w:val="8"/>
        </w:numPr>
        <w:rPr>
          <w:i/>
          <w:iCs/>
        </w:rPr>
      </w:pPr>
      <w:r w:rsidRPr="00AD182F">
        <w:rPr>
          <w:i/>
          <w:iCs/>
        </w:rPr>
        <w:t>Please attach supporting documents</w:t>
      </w:r>
      <w:r w:rsidR="008825AA">
        <w:rPr>
          <w:i/>
          <w:iCs/>
        </w:rPr>
        <w:t xml:space="preserve"> and </w:t>
      </w:r>
      <w:r w:rsidRPr="00AD182F">
        <w:rPr>
          <w:i/>
          <w:iCs/>
        </w:rPr>
        <w:t>photos where required</w:t>
      </w:r>
      <w:r>
        <w:rPr>
          <w:i/>
          <w:iCs/>
        </w:rPr>
        <w:t>.</w:t>
      </w:r>
    </w:p>
    <w:p w14:paraId="2F709700" w14:textId="7F92A979" w:rsidR="00356B25" w:rsidRPr="00356B25" w:rsidRDefault="00356B25" w:rsidP="009968FA">
      <w:pPr>
        <w:pStyle w:val="ListParagraph"/>
        <w:numPr>
          <w:ilvl w:val="0"/>
          <w:numId w:val="8"/>
        </w:numPr>
        <w:ind w:right="-874"/>
        <w:rPr>
          <w:b/>
          <w:bCs/>
          <w:sz w:val="28"/>
          <w:szCs w:val="28"/>
          <w:u w:val="single"/>
        </w:rPr>
      </w:pPr>
      <w:r w:rsidRPr="00E96E4D">
        <w:rPr>
          <w:i/>
          <w:iCs/>
        </w:rPr>
        <w:t xml:space="preserve">Please mention N/A if the question </w:t>
      </w:r>
      <w:r w:rsidR="00D1022B">
        <w:rPr>
          <w:i/>
          <w:iCs/>
        </w:rPr>
        <w:t>does not apply</w:t>
      </w:r>
      <w:r w:rsidRPr="00E96E4D">
        <w:rPr>
          <w:i/>
          <w:iCs/>
        </w:rPr>
        <w:t xml:space="preserve"> to your company.</w:t>
      </w:r>
    </w:p>
    <w:p w14:paraId="19EE8A10" w14:textId="36D69972" w:rsidR="00356B25" w:rsidRDefault="00356B25" w:rsidP="00356B25">
      <w:pPr>
        <w:pStyle w:val="ListParagraph"/>
        <w:ind w:left="-720"/>
        <w:rPr>
          <w:sz w:val="24"/>
          <w:szCs w:val="24"/>
        </w:rPr>
      </w:pPr>
    </w:p>
    <w:p w14:paraId="61C97005" w14:textId="77777777" w:rsidR="00D1022B" w:rsidRDefault="00D1022B" w:rsidP="00356B25">
      <w:pPr>
        <w:pStyle w:val="ListParagraph"/>
        <w:ind w:left="-720"/>
        <w:rPr>
          <w:sz w:val="24"/>
          <w:szCs w:val="24"/>
        </w:rPr>
      </w:pPr>
    </w:p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630"/>
        <w:gridCol w:w="1890"/>
        <w:gridCol w:w="900"/>
      </w:tblGrid>
      <w:tr w:rsidR="009F7BAF" w:rsidRPr="00E1204C" w14:paraId="10857F68" w14:textId="77777777" w:rsidTr="004A0A9E">
        <w:trPr>
          <w:gridBefore w:val="2"/>
          <w:wBefore w:w="8190" w:type="dxa"/>
          <w:trHeight w:val="314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9645D0" w14:textId="715112CF" w:rsidR="009F7BAF" w:rsidRPr="004A0A9E" w:rsidRDefault="004A0A9E" w:rsidP="004A0A9E">
            <w:pPr>
              <w:spacing w:after="0" w:line="240" w:lineRule="auto"/>
              <w:ind w:left="360"/>
              <w:jc w:val="center"/>
              <w:rPr>
                <w:b/>
                <w:bCs/>
                <w:sz w:val="24"/>
                <w:szCs w:val="24"/>
              </w:rPr>
            </w:pPr>
            <w:r w:rsidRPr="004A0A9E">
              <w:rPr>
                <w:b/>
                <w:bCs/>
                <w:sz w:val="24"/>
                <w:szCs w:val="24"/>
              </w:rPr>
              <w:t>Total Mark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0128C2" w14:textId="3ED8564F" w:rsidR="009F7BAF" w:rsidRPr="004A0A9E" w:rsidRDefault="00CE096D" w:rsidP="004A0A9E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A0A9E">
              <w:rPr>
                <w:b/>
                <w:bCs/>
                <w:sz w:val="24"/>
                <w:szCs w:val="24"/>
              </w:rPr>
              <w:t>1</w:t>
            </w:r>
            <w:r w:rsidR="009F7BAF" w:rsidRPr="004A0A9E">
              <w:rPr>
                <w:b/>
                <w:bCs/>
                <w:sz w:val="24"/>
                <w:szCs w:val="24"/>
              </w:rPr>
              <w:t>0</w:t>
            </w:r>
            <w:r w:rsidR="001226C4" w:rsidRPr="004A0A9E"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055C05" w:rsidRPr="00E1204C" w14:paraId="7F67FD56" w14:textId="77777777" w:rsidTr="00D1022B">
        <w:trPr>
          <w:trHeight w:val="323"/>
        </w:trPr>
        <w:tc>
          <w:tcPr>
            <w:tcW w:w="10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9791B" w14:textId="27521B36" w:rsidR="00055C05" w:rsidRPr="00055C05" w:rsidRDefault="00055C05" w:rsidP="00055C05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  <w:r w:rsidRPr="00055C05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E.1. Training Infrastructure </w:t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7D5FF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</w:t>
            </w:r>
            <w:r w:rsid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      </w:t>
            </w:r>
            <w:proofErr w:type="gramStart"/>
            <w:r w:rsid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 Marks)</w:t>
            </w:r>
          </w:p>
        </w:tc>
      </w:tr>
      <w:tr w:rsidR="009F7BAF" w:rsidRPr="00E1204C" w14:paraId="4B06E50E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43E62" w14:textId="20F7FAF3" w:rsidR="009F7BAF" w:rsidRPr="00657242" w:rsidRDefault="009F7BAF" w:rsidP="000143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Do you have any training policies; if so</w:t>
            </w:r>
            <w:r w:rsidR="00FC2599"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kindly attach a copy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34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A17FC" w14:textId="57A89EF2" w:rsidR="00657242" w:rsidRPr="00E1204C" w:rsidRDefault="00657242" w:rsidP="0065724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F7BAF" w:rsidRPr="00E1204C" w14:paraId="4A0D9938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E2100" w14:textId="46C1E0AD" w:rsidR="009F7BAF" w:rsidRPr="00657242" w:rsidRDefault="00736A63" w:rsidP="000143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o you prepare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 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Annual Training Calendar for training and skills up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gradation of your employees?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 attach details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34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F1D1" w14:textId="7AE686BF" w:rsidR="00657242" w:rsidRPr="00E1204C" w:rsidRDefault="00657242" w:rsidP="0065724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57242" w:rsidRPr="00E1204C" w14:paraId="060A0CB6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10052" w14:textId="07AE5A07" w:rsidR="00657242" w:rsidRPr="00657242" w:rsidRDefault="00736A63" w:rsidP="000143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Do you have a training department or dedicated training officer for training activities?</w:t>
            </w:r>
          </w:p>
        </w:tc>
        <w:tc>
          <w:tcPr>
            <w:tcW w:w="34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6341D" w14:textId="78CC4F9C" w:rsidR="00657242" w:rsidRDefault="00657242" w:rsidP="00657242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</w:tr>
      <w:tr w:rsidR="0075770B" w:rsidRPr="00E1204C" w14:paraId="3D78B970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25968" w14:textId="0A623DCD" w:rsidR="0075770B" w:rsidRPr="00657242" w:rsidRDefault="00736A63" w:rsidP="0001436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Do you have you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own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raining center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or training space for the training of youth/e</w:t>
            </w:r>
            <w:r w:rsidR="004D099B">
              <w:rPr>
                <w:rFonts w:eastAsia="Times New Roman" w:cstheme="minorHAnsi"/>
                <w:color w:val="000000"/>
                <w:sz w:val="24"/>
                <w:szCs w:val="24"/>
              </w:rPr>
              <w:t>mployees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within your premises? If yes, attach details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34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CD735" w14:textId="5117082F" w:rsidR="0075770B" w:rsidRDefault="0075770B" w:rsidP="0075770B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</w:tr>
    </w:tbl>
    <w:p w14:paraId="77890B23" w14:textId="77777777" w:rsidR="00D1022B" w:rsidRDefault="00D1022B"/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</w:tblGrid>
      <w:tr w:rsidR="004A0A9E" w:rsidRPr="00E1204C" w14:paraId="76F21DA2" w14:textId="77777777" w:rsidTr="00433F8B">
        <w:trPr>
          <w:trHeight w:val="278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8EDE48" w14:textId="6E362961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.2. Investment on Training Activities</w:t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  <w:t xml:space="preserve">                                                                       </w:t>
            </w:r>
            <w:proofErr w:type="gramStart"/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</w:t>
            </w:r>
            <w:r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0 Marks)</w:t>
            </w:r>
          </w:p>
        </w:tc>
      </w:tr>
      <w:tr w:rsidR="004A0A9E" w:rsidRPr="00E1204C" w14:paraId="4845B8E4" w14:textId="77777777" w:rsidTr="00D1022B">
        <w:trPr>
          <w:trHeight w:val="278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576E5F" w14:textId="77777777" w:rsidR="004A0A9E" w:rsidRDefault="004A0A9E" w:rsidP="004A0A9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322561" w14:textId="4EF681E5" w:rsid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9D0BF40" w14:textId="5C32878D" w:rsid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2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4A0A9E" w:rsidRPr="00E1204C" w14:paraId="64D78DCA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1A1E0" w14:textId="1436ADD9" w:rsidR="004A0A9E" w:rsidRPr="000A2FE5" w:rsidRDefault="004A0A9E" w:rsidP="004A0A9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0A2FE5">
              <w:rPr>
                <w:rFonts w:eastAsia="Times New Roman" w:cstheme="minorHAnsi"/>
                <w:sz w:val="24"/>
                <w:szCs w:val="24"/>
              </w:rPr>
              <w:t>(</w:t>
            </w:r>
            <w:proofErr w:type="spellStart"/>
            <w:r w:rsidRPr="000A2FE5">
              <w:rPr>
                <w:rFonts w:eastAsia="Times New Roman" w:cstheme="minorHAnsi"/>
                <w:sz w:val="24"/>
                <w:szCs w:val="24"/>
              </w:rPr>
              <w:t>i</w:t>
            </w:r>
            <w:proofErr w:type="spellEnd"/>
            <w:r w:rsidRPr="000A2FE5">
              <w:rPr>
                <w:rFonts w:eastAsia="Times New Roman" w:cstheme="minorHAnsi"/>
                <w:sz w:val="24"/>
                <w:szCs w:val="24"/>
              </w:rPr>
              <w:t xml:space="preserve">)    Total training hours per employee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BC573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5402EA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93A9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5402EA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  <w:tr w:rsidR="004A0A9E" w:rsidRPr="00E1204C" w14:paraId="336201B1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8CEE1" w14:textId="10B81668" w:rsidR="004A0A9E" w:rsidRPr="007D5FF1" w:rsidRDefault="004A0A9E" w:rsidP="004A0A9E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      (ii)   Total training hours per employee on skills train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57870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A38CD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6AA0D715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D97EF" w14:textId="77777777" w:rsidR="00440F26" w:rsidRDefault="004A0A9E" w:rsidP="00440F26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eastAsia="Times New Roman" w:cstheme="minorHAnsi"/>
                <w:color w:val="000000"/>
                <w:sz w:val="24"/>
                <w:szCs w:val="24"/>
              </w:rPr>
              <w:t>i</w:t>
            </w:r>
            <w:proofErr w:type="spellEnd"/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)    Total amount spent on employees’ skills development </w:t>
            </w:r>
          </w:p>
          <w:p w14:paraId="750C0185" w14:textId="1AC69778" w:rsidR="004A0A9E" w:rsidRDefault="004A0A9E" w:rsidP="00440F26">
            <w:pPr>
              <w:pStyle w:val="ListParagraph"/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(ii)   Expenses on skills training as compared to the total amount spent</w:t>
            </w:r>
          </w:p>
          <w:p w14:paraId="5CB37346" w14:textId="342C520D" w:rsidR="004A0A9E" w:rsidRPr="000A2FE5" w:rsidRDefault="004A0A9E" w:rsidP="004A0A9E">
            <w:pPr>
              <w:pStyle w:val="ListParagraph"/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      on training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A30D9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0EEA9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3E6C06D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B17E9" w14:textId="2E283696" w:rsidR="004A0A9E" w:rsidRPr="009C3324" w:rsidRDefault="004A0A9E" w:rsidP="004A0A9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C3324">
              <w:rPr>
                <w:rFonts w:eastAsia="Times New Roman" w:cstheme="minorHAnsi"/>
                <w:color w:val="000000"/>
                <w:sz w:val="24"/>
                <w:szCs w:val="24"/>
              </w:rPr>
              <w:t>A total number of youth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>/</w:t>
            </w:r>
            <w:r w:rsidRPr="009C3324">
              <w:rPr>
                <w:rFonts w:eastAsia="Times New Roman" w:cstheme="minorHAnsi"/>
                <w:color w:val="000000"/>
                <w:sz w:val="24"/>
                <w:szCs w:val="24"/>
              </w:rPr>
              <w:t>employees train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10DF4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107FC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5B67B8EF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280CE" w14:textId="7BF598E7" w:rsidR="004A0A9E" w:rsidRPr="00E6249A" w:rsidRDefault="004A0A9E" w:rsidP="004A0A9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Within enterprise / In-hous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42F9B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3462C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05738C5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73628" w14:textId="6E0E9AEE" w:rsidR="004A0A9E" w:rsidRPr="000E2B3E" w:rsidRDefault="004A0A9E" w:rsidP="004A0A9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Got trained through other institutions / Training Programm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577F2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754F8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4FCFF9B7" w14:textId="77777777" w:rsidTr="002A78D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EBA77" w14:textId="74BEE1E6" w:rsidR="004A0A9E" w:rsidRPr="00E6249A" w:rsidRDefault="004A0A9E" w:rsidP="004A0A9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rainees provided On-the-Job Training or Internshi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42B57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F86B8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180B647B" w14:textId="77777777" w:rsidTr="002A78D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27D8A" w14:textId="6CD65ED6" w:rsidR="004A0A9E" w:rsidRPr="009C3324" w:rsidRDefault="004A0A9E" w:rsidP="004A0A9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C3324">
              <w:rPr>
                <w:rFonts w:eastAsia="Times New Roman" w:cstheme="minorHAnsi"/>
                <w:color w:val="000000"/>
                <w:sz w:val="24"/>
                <w:szCs w:val="24"/>
              </w:rPr>
              <w:t>Amount paid as donation or contribution to any TVET institution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6F9D0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A82DE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284DC367" w14:textId="77777777" w:rsidTr="002A78D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9D34A" w14:textId="0303E0DA" w:rsidR="004A0A9E" w:rsidRPr="00B2197C" w:rsidRDefault="004A0A9E" w:rsidP="004A0A9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ow many </w:t>
            </w:r>
            <w:proofErr w:type="gramStart"/>
            <w:r>
              <w:rPr>
                <w:rFonts w:eastAsia="Times New Roman" w:cstheme="minorHAnsi"/>
                <w:color w:val="000000"/>
                <w:sz w:val="24"/>
                <w:szCs w:val="24"/>
              </w:rPr>
              <w:t>females</w:t>
            </w:r>
            <w:proofErr w:type="gramEnd"/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rainee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B8D4E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8D7DC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02E6E5B6" w14:textId="77777777" w:rsidTr="002A78D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80BFA" w14:textId="102ABCBC" w:rsidR="004A0A9E" w:rsidRDefault="004A0A9E" w:rsidP="004A0A9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ow many differently </w:t>
            </w:r>
            <w:proofErr w:type="spellStart"/>
            <w:r>
              <w:rPr>
                <w:rFonts w:eastAsia="Times New Roman" w:cstheme="minorHAnsi"/>
                <w:color w:val="000000"/>
                <w:sz w:val="24"/>
                <w:szCs w:val="24"/>
              </w:rPr>
              <w:t>ables</w:t>
            </w:r>
            <w:proofErr w:type="spellEnd"/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perso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050EE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DB5DE" w14:textId="77777777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0C24B6E4" w14:textId="77777777" w:rsidR="00D1022B" w:rsidRDefault="00D1022B"/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</w:tblGrid>
      <w:tr w:rsidR="004A0A9E" w:rsidRPr="00E1204C" w14:paraId="05889B23" w14:textId="77777777" w:rsidTr="00EF3289">
        <w:trPr>
          <w:trHeight w:val="278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51431D" w14:textId="542A4569" w:rsidR="004A0A9E" w:rsidRPr="005402EA" w:rsidRDefault="004A0A9E" w:rsidP="004A0A9E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E.3. Apprenticeship / Traineeship / Artisan Training </w:t>
            </w:r>
            <w:proofErr w:type="spellStart"/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Programmes</w:t>
            </w:r>
            <w:proofErr w:type="spellEnd"/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    </w:t>
            </w:r>
            <w:proofErr w:type="gramStart"/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</w:t>
            </w:r>
            <w:r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0 Marks)</w:t>
            </w:r>
          </w:p>
        </w:tc>
      </w:tr>
      <w:tr w:rsidR="004A0A9E" w:rsidRPr="00E1204C" w14:paraId="5200463D" w14:textId="77777777" w:rsidTr="00D1022B">
        <w:trPr>
          <w:trHeight w:val="278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8D31A1" w14:textId="77777777" w:rsidR="004A0A9E" w:rsidRDefault="004A0A9E" w:rsidP="004A0A9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CB5B7F7" w14:textId="382E5EB4" w:rsid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25F6DB2" w14:textId="58DB9F4F" w:rsid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2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953152" w:rsidRPr="00E1204C" w14:paraId="6DA115F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98F5A" w14:textId="30FBFA62" w:rsidR="00953152" w:rsidRPr="009B6C2D" w:rsidRDefault="00953152" w:rsidP="0001436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you implementing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 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apprenticeship training program within your enterprise? If yes,</w:t>
            </w:r>
            <w:r w:rsidR="002C7855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hat 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number of apprentices</w:t>
            </w:r>
            <w:r w:rsidR="005E1275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ere </w:t>
            </w:r>
            <w:r w:rsidR="004D099B">
              <w:rPr>
                <w:rFonts w:eastAsia="Times New Roman" w:cstheme="minorHAnsi"/>
                <w:color w:val="000000"/>
                <w:sz w:val="24"/>
                <w:szCs w:val="24"/>
              </w:rPr>
              <w:t>trained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D5A52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EC179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21EA5D53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1492B" w14:textId="40E47E21" w:rsidR="00953152" w:rsidRPr="009B6C2D" w:rsidRDefault="00953152" w:rsidP="0001436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you running any </w:t>
            </w:r>
            <w:r w:rsidR="00464FB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ystematic 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in-house or artisan training program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for employees or youth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</w:t>
            </w:r>
            <w:r w:rsidR="00E9156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how many</w:t>
            </w:r>
            <w:r w:rsidR="004D099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</w:t>
            </w:r>
            <w:r w:rsidR="004D099B">
              <w:rPr>
                <w:rFonts w:eastAsia="Times New Roman" w:cstheme="minorHAnsi"/>
                <w:color w:val="000000"/>
                <w:sz w:val="24"/>
                <w:szCs w:val="24"/>
              </w:rPr>
              <w:t>trained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0D615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1A6D6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64C7983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6BB53" w14:textId="39BC9480" w:rsidR="00953152" w:rsidRPr="009B6C2D" w:rsidRDefault="00953152" w:rsidP="0001436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Do you offer internship/on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-the-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job training to trainees of TVET institutions? If yes, indicate numbers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4D21C3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5220A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68A61B4D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E8687" w14:textId="290CB319" w:rsidR="00953152" w:rsidRPr="009B6C2D" w:rsidRDefault="00953152" w:rsidP="0001436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Do you offer internship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for university graduates? If yes, indicate numbers</w:t>
            </w:r>
            <w:r w:rsidR="00440F2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BA150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C863B5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2C81D713" w14:textId="5F7D3466" w:rsidR="00D1022B" w:rsidRDefault="00D1022B"/>
    <w:p w14:paraId="4D57A80B" w14:textId="77777777" w:rsidR="00D1022B" w:rsidRDefault="00D1022B"/>
    <w:tbl>
      <w:tblPr>
        <w:tblW w:w="11216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650"/>
        <w:gridCol w:w="1620"/>
        <w:gridCol w:w="1710"/>
        <w:gridCol w:w="236"/>
      </w:tblGrid>
      <w:tr w:rsidR="002C709E" w:rsidRPr="00E1204C" w14:paraId="2F6D2234" w14:textId="77777777" w:rsidTr="00BC7EA6">
        <w:trPr>
          <w:trHeight w:val="359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892E36" w14:textId="25052591" w:rsidR="002C709E" w:rsidRPr="004A0A9E" w:rsidRDefault="002C709E" w:rsidP="00BC7EA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lastRenderedPageBreak/>
              <w:t xml:space="preserve">E.4. Linkages with TVET Institutions / Academia </w:t>
            </w:r>
            <w:r w:rsidR="00482C9D" w:rsidRP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                       </w:t>
            </w:r>
            <w:r w:rsidR="00D1022B" w:rsidRP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</w:t>
            </w:r>
            <w:proofErr w:type="gramStart"/>
            <w:r w:rsidR="004A0A9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="00482C9D" w:rsidRPr="004A0A9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D62182" w:rsidRPr="004A0A9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</w:t>
            </w:r>
            <w:r w:rsidR="00482C9D" w:rsidRPr="004A0A9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Marks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EA92D" w14:textId="77777777" w:rsidR="002C709E" w:rsidRPr="00E1204C" w:rsidRDefault="002C709E" w:rsidP="00BC7EA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4A0A9E" w:rsidRPr="00E1204C" w14:paraId="1382AC74" w14:textId="77777777" w:rsidTr="004A0A9E">
        <w:trPr>
          <w:trHeight w:val="359"/>
        </w:trPr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3EB2795" w14:textId="77777777" w:rsidR="004A0A9E" w:rsidRPr="004A0A9E" w:rsidRDefault="004A0A9E" w:rsidP="004A0A9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5A5AFE" w14:textId="1D8183D3" w:rsidR="004A0A9E" w:rsidRP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72A56E" w14:textId="4007CA75" w:rsidR="004A0A9E" w:rsidRPr="004A0A9E" w:rsidRDefault="004A0A9E" w:rsidP="004A0A9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Y</w:t>
            </w:r>
            <w:r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2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413B09" w14:textId="77777777" w:rsidR="004A0A9E" w:rsidRPr="00E1204C" w:rsidRDefault="004A0A9E" w:rsidP="004A0A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64958F5F" w14:textId="77777777" w:rsidTr="00F0008D">
        <w:trPr>
          <w:gridAfter w:val="1"/>
          <w:wAfter w:w="236" w:type="dxa"/>
          <w:trHeight w:val="350"/>
        </w:trPr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6824E" w14:textId="44278FA9" w:rsidR="002C709E" w:rsidRPr="00E6249A" w:rsidRDefault="000129C6" w:rsidP="00CF37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H</w:t>
            </w:r>
            <w:r w:rsidR="002C709E"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ve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you </w:t>
            </w:r>
            <w:r w:rsidR="002C709E"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established any linkages with TVET Institutions</w:t>
            </w:r>
            <w:r w:rsidR="00000478">
              <w:rPr>
                <w:rFonts w:eastAsia="Times New Roman" w:cstheme="minorHAnsi"/>
                <w:color w:val="000000"/>
                <w:sz w:val="24"/>
                <w:szCs w:val="24"/>
              </w:rPr>
              <w:t>/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universities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1F568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04F0D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4F7D3F4E" w14:textId="77777777" w:rsidTr="00F0008D">
        <w:trPr>
          <w:gridAfter w:val="1"/>
          <w:wAfter w:w="236" w:type="dxa"/>
          <w:trHeight w:val="350"/>
        </w:trPr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ADF41" w14:textId="646E799E" w:rsidR="002C709E" w:rsidRPr="00E6249A" w:rsidRDefault="002C709E" w:rsidP="00CF37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s your organization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 </w:t>
            </w: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member of any TVET Board or Council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Give nam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38D30" w14:textId="7C42B4C4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C5CB4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4D1064AE" w14:textId="77777777" w:rsidTr="00F0008D">
        <w:trPr>
          <w:gridAfter w:val="1"/>
          <w:wAfter w:w="236" w:type="dxa"/>
          <w:trHeight w:val="350"/>
        </w:trPr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D0AF6" w14:textId="0E460A2F" w:rsidR="002C709E" w:rsidRPr="00E6249A" w:rsidRDefault="002C709E" w:rsidP="00CF37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Is any of your employee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="002C7855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A0A9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 </w:t>
            </w: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member of the Institute Management Committees of TVET Institution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B85F11">
              <w:rPr>
                <w:rFonts w:eastAsia="Times New Roman" w:cstheme="minorHAnsi"/>
                <w:color w:val="000000"/>
                <w:sz w:val="24"/>
                <w:szCs w:val="24"/>
              </w:rPr>
              <w:t>Or any other committee</w:t>
            </w:r>
            <w:r w:rsidR="003A7E9E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A614D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389F6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3226E" w:rsidRPr="00E1204C" w14:paraId="5474AE2D" w14:textId="77777777" w:rsidTr="00F0008D">
        <w:trPr>
          <w:gridAfter w:val="1"/>
          <w:wAfter w:w="236" w:type="dxa"/>
          <w:trHeight w:val="350"/>
        </w:trPr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ECFBB" w14:textId="77777777" w:rsidR="003672FA" w:rsidRDefault="0023226E" w:rsidP="00CF37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Do you support institutional training by offering industrial visit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/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lectures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/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counseling session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?</w:t>
            </w:r>
            <w:r w:rsidR="00CA5F8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</w:t>
            </w:r>
          </w:p>
          <w:p w14:paraId="0F8BB6F3" w14:textId="66691BC4" w:rsidR="00CA5F81" w:rsidRDefault="00CA5F81" w:rsidP="00CA5F8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Number of visits from </w:t>
            </w:r>
            <w:r w:rsidR="002C7855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Institution</w:t>
            </w:r>
          </w:p>
          <w:p w14:paraId="08CEBD9C" w14:textId="77777777" w:rsidR="00CA5F81" w:rsidRDefault="00CA5F81" w:rsidP="00CA5F8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Counseling Session</w:t>
            </w:r>
          </w:p>
          <w:p w14:paraId="44E59A55" w14:textId="05EEC339" w:rsidR="00CA5F81" w:rsidRPr="00D1022B" w:rsidRDefault="00CA5F81" w:rsidP="00CA5F8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Visit the Institu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E947C" w14:textId="77777777" w:rsidR="0023226E" w:rsidRPr="005402EA" w:rsidRDefault="0023226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31836" w14:textId="77777777" w:rsidR="0023226E" w:rsidRPr="005402EA" w:rsidRDefault="0023226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0CD48DDA" w14:textId="1D137978" w:rsidR="009F7BAF" w:rsidRDefault="009F7BAF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0F27ABDE" w14:textId="58C852BF" w:rsidR="00DC5C0D" w:rsidRDefault="00DC5C0D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181B5A9B" w14:textId="6C6FB164" w:rsidR="00940443" w:rsidRDefault="00940443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13F5354E" w14:textId="5E08E092" w:rsidR="00940443" w:rsidRDefault="00940443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tbl>
      <w:tblPr>
        <w:tblStyle w:val="TableGrid"/>
        <w:tblW w:w="6449" w:type="dxa"/>
        <w:tblInd w:w="38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8"/>
        <w:gridCol w:w="3361"/>
      </w:tblGrid>
      <w:tr w:rsidR="009F7BAF" w14:paraId="07B9E74F" w14:textId="77777777" w:rsidTr="009F7BAF">
        <w:trPr>
          <w:trHeight w:val="458"/>
        </w:trPr>
        <w:tc>
          <w:tcPr>
            <w:tcW w:w="3088" w:type="dxa"/>
            <w:vAlign w:val="center"/>
          </w:tcPr>
          <w:p w14:paraId="3B55E02E" w14:textId="688612C9" w:rsidR="00860014" w:rsidRDefault="00860014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A8B8D32" w14:textId="77777777" w:rsidR="00860014" w:rsidRDefault="00860014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129D452" w14:textId="452C18E1" w:rsidR="009F7BAF" w:rsidRDefault="009F7BAF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3361" w:type="dxa"/>
            <w:tcBorders>
              <w:bottom w:val="single" w:sz="4" w:space="0" w:color="auto"/>
            </w:tcBorders>
            <w:vAlign w:val="center"/>
          </w:tcPr>
          <w:p w14:paraId="1CC3344B" w14:textId="77777777" w:rsidR="009F7BAF" w:rsidRDefault="009F7BAF" w:rsidP="009F7BAF">
            <w:pPr>
              <w:pStyle w:val="ListParagraph"/>
              <w:ind w:left="0" w:right="-1098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F7BAF" w14:paraId="5D679D80" w14:textId="77777777" w:rsidTr="009F7BAF">
        <w:trPr>
          <w:trHeight w:val="458"/>
        </w:trPr>
        <w:tc>
          <w:tcPr>
            <w:tcW w:w="3088" w:type="dxa"/>
            <w:vAlign w:val="center"/>
          </w:tcPr>
          <w:p w14:paraId="01EB6ECF" w14:textId="256524B6" w:rsidR="009F7BAF" w:rsidRDefault="00A75D27" w:rsidP="009F7BAF">
            <w:pPr>
              <w:pStyle w:val="ListParagraph"/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Name &amp; </w:t>
            </w:r>
            <w:r w:rsidR="009F7BAF">
              <w:rPr>
                <w:rFonts w:cstheme="minorHAnsi"/>
                <w:b/>
                <w:bCs/>
                <w:sz w:val="24"/>
                <w:szCs w:val="24"/>
              </w:rPr>
              <w:t>Designa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ion</w:t>
            </w:r>
          </w:p>
        </w:tc>
        <w:tc>
          <w:tcPr>
            <w:tcW w:w="3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6BC03" w14:textId="77777777" w:rsidR="009F7BAF" w:rsidRDefault="009F7BAF" w:rsidP="009F7BAF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F7BAF" w14:paraId="13E385F9" w14:textId="77777777" w:rsidTr="009F7BAF">
        <w:trPr>
          <w:trHeight w:val="477"/>
        </w:trPr>
        <w:tc>
          <w:tcPr>
            <w:tcW w:w="3088" w:type="dxa"/>
            <w:vAlign w:val="center"/>
          </w:tcPr>
          <w:p w14:paraId="6B12233F" w14:textId="45769570" w:rsidR="009F7BAF" w:rsidRDefault="000765E4" w:rsidP="009F7BAF">
            <w:pPr>
              <w:pStyle w:val="ListParagraph"/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tamp of Organization</w:t>
            </w:r>
          </w:p>
        </w:tc>
        <w:tc>
          <w:tcPr>
            <w:tcW w:w="3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B8AD77" w14:textId="77777777" w:rsidR="009F7BAF" w:rsidRDefault="009F7BAF" w:rsidP="00A75D27">
            <w:pPr>
              <w:pStyle w:val="ListParagraph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A976FD6" w14:textId="0F545DC1" w:rsidR="009F7BAF" w:rsidRDefault="009F7BAF" w:rsidP="009F7BAF">
      <w:pPr>
        <w:pStyle w:val="ListParagraph"/>
        <w:ind w:left="-900"/>
        <w:jc w:val="center"/>
        <w:rPr>
          <w:rFonts w:cstheme="minorHAnsi"/>
          <w:b/>
          <w:bCs/>
          <w:sz w:val="24"/>
          <w:szCs w:val="24"/>
        </w:rPr>
      </w:pPr>
    </w:p>
    <w:p w14:paraId="329D75A1" w14:textId="77777777" w:rsidR="00A85F76" w:rsidRDefault="00A85F76" w:rsidP="009F7BAF">
      <w:pPr>
        <w:pStyle w:val="ListParagraph"/>
        <w:ind w:left="-900"/>
        <w:jc w:val="center"/>
        <w:rPr>
          <w:rFonts w:cstheme="minorHAnsi"/>
          <w:b/>
          <w:bCs/>
          <w:sz w:val="24"/>
          <w:szCs w:val="24"/>
        </w:rPr>
      </w:pPr>
    </w:p>
    <w:p w14:paraId="4C88DA3E" w14:textId="77777777" w:rsidR="001F28BF" w:rsidRDefault="001F28BF" w:rsidP="00940443">
      <w:pPr>
        <w:pStyle w:val="ListParagraph"/>
        <w:ind w:left="-900" w:right="-694"/>
        <w:rPr>
          <w:rFonts w:cstheme="minorHAnsi"/>
          <w:b/>
          <w:bCs/>
          <w:i/>
          <w:iCs/>
          <w:sz w:val="26"/>
          <w:szCs w:val="26"/>
        </w:rPr>
      </w:pPr>
    </w:p>
    <w:p w14:paraId="387874D5" w14:textId="40630062" w:rsidR="009F7BAF" w:rsidRDefault="009F7BAF" w:rsidP="00753E64">
      <w:pPr>
        <w:pStyle w:val="ListParagraph"/>
        <w:ind w:left="-900" w:right="-694" w:firstLine="900"/>
        <w:rPr>
          <w:rFonts w:cstheme="minorHAnsi"/>
          <w:b/>
          <w:bCs/>
          <w:i/>
          <w:iCs/>
          <w:sz w:val="26"/>
          <w:szCs w:val="26"/>
        </w:rPr>
      </w:pPr>
      <w:r w:rsidRPr="00BB16F3">
        <w:rPr>
          <w:rFonts w:cstheme="minorHAnsi"/>
          <w:b/>
          <w:bCs/>
          <w:i/>
          <w:iCs/>
          <w:sz w:val="26"/>
          <w:szCs w:val="26"/>
        </w:rPr>
        <w:t xml:space="preserve">Note: 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Application form duly </w:t>
      </w:r>
      <w:r w:rsidR="00633ADA">
        <w:rPr>
          <w:rFonts w:cstheme="minorHAnsi"/>
          <w:b/>
          <w:bCs/>
          <w:i/>
          <w:iCs/>
          <w:sz w:val="26"/>
          <w:szCs w:val="26"/>
        </w:rPr>
        <w:t>filled-in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 with support</w:t>
      </w:r>
      <w:r w:rsidR="00D1022B">
        <w:rPr>
          <w:rFonts w:cstheme="minorHAnsi"/>
          <w:b/>
          <w:bCs/>
          <w:i/>
          <w:iCs/>
          <w:sz w:val="26"/>
          <w:szCs w:val="26"/>
        </w:rPr>
        <w:t>ing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 documents may be mailed to</w:t>
      </w:r>
      <w:r w:rsidR="00633ADA">
        <w:rPr>
          <w:rFonts w:cstheme="minorHAnsi"/>
          <w:b/>
          <w:bCs/>
          <w:i/>
          <w:iCs/>
          <w:sz w:val="26"/>
          <w:szCs w:val="26"/>
        </w:rPr>
        <w:t>:</w:t>
      </w:r>
    </w:p>
    <w:p w14:paraId="73F58247" w14:textId="2C93DCCC" w:rsidR="00B51E84" w:rsidRDefault="00B51E84" w:rsidP="00940443">
      <w:pPr>
        <w:pStyle w:val="ListParagraph"/>
        <w:ind w:left="-900" w:right="-694"/>
        <w:rPr>
          <w:rFonts w:cstheme="minorHAnsi"/>
          <w:b/>
          <w:bCs/>
          <w:i/>
          <w:iCs/>
          <w:sz w:val="26"/>
          <w:szCs w:val="26"/>
        </w:rPr>
      </w:pPr>
    </w:p>
    <w:p w14:paraId="689F2571" w14:textId="6175A736" w:rsidR="00CF712A" w:rsidRDefault="00633ADA" w:rsidP="00CF712A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FC7C2F" wp14:editId="799CA465">
                <wp:simplePos x="0" y="0"/>
                <wp:positionH relativeFrom="margin">
                  <wp:posOffset>-88900</wp:posOffset>
                </wp:positionH>
                <wp:positionV relativeFrom="paragraph">
                  <wp:posOffset>127000</wp:posOffset>
                </wp:positionV>
                <wp:extent cx="2851785" cy="1295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B22577" w14:textId="7777777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Ms. Rabiya Anwer</w:t>
                            </w: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Employers’ Federation of Pakistan</w:t>
                            </w:r>
                          </w:p>
                          <w:p w14:paraId="335417C1" w14:textId="7777777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2nd Floor, State Life Building No.2,</w:t>
                            </w:r>
                          </w:p>
                          <w:p w14:paraId="16A4DAA8" w14:textId="77777777" w:rsidR="00633AD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Wallace Road, Off. I.I. </w:t>
                            </w:r>
                            <w:proofErr w:type="spellStart"/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Chundrigar</w:t>
                            </w:r>
                            <w:proofErr w:type="spellEnd"/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oad, </w:t>
                            </w:r>
                          </w:p>
                          <w:p w14:paraId="3C201291" w14:textId="6DAD05E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Karachi</w:t>
                            </w:r>
                          </w:p>
                          <w:p w14:paraId="21C85978" w14:textId="76826D78" w:rsidR="00633ADA" w:rsidRPr="00344111" w:rsidRDefault="00633AD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-mail: </w:t>
                            </w:r>
                            <w:hyperlink r:id="rId12" w:history="1">
                              <w:r w:rsidR="00BD369D" w:rsidRPr="00344111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services@efp.org.pk</w:t>
                              </w:r>
                            </w:hyperlink>
                            <w:r w:rsidR="00BD369D"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C7C2F" id="Text Box 13" o:spid="_x0000_s1031" type="#_x0000_t202" style="position:absolute;margin-left:-7pt;margin-top:10pt;width:224.55pt;height:10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" filled="f" stroked="f" strokeweight=".5pt">
                <v:textbox>
                  <w:txbxContent>
                    <w:p w14:paraId="1EB22577" w14:textId="7777777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Ms. Rabiya Anwer</w:t>
                      </w: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br/>
                        <w:t>Employers’ Federation of Pakistan</w:t>
                      </w:r>
                    </w:p>
                    <w:p w14:paraId="335417C1" w14:textId="7777777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2nd Floor, State Life Building No.2,</w:t>
                      </w:r>
                    </w:p>
                    <w:p w14:paraId="16A4DAA8" w14:textId="77777777" w:rsidR="00633AD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Wallace Road, Off. I.I. </w:t>
                      </w:r>
                      <w:proofErr w:type="spellStart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Chundrigar</w:t>
                      </w:r>
                      <w:proofErr w:type="spellEnd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Road, </w:t>
                      </w:r>
                    </w:p>
                    <w:p w14:paraId="3C201291" w14:textId="6DAD05E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Karachi</w:t>
                      </w:r>
                    </w:p>
                    <w:p w14:paraId="21C85978" w14:textId="76826D78" w:rsidR="00633ADA" w:rsidRPr="00344111" w:rsidRDefault="00633AD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E-mail: </w:t>
                      </w:r>
                      <w:hyperlink r:id="rId13" w:history="1">
                        <w:r w:rsidR="00BD369D" w:rsidRPr="00344111">
                          <w:rPr>
                            <w:rStyle w:val="Hyperlink"/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services@efp.org.pk</w:t>
                        </w:r>
                      </w:hyperlink>
                      <w:r w:rsidR="00BD369D"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712A" w:rsidRPr="001F28BF">
        <w:rPr>
          <w:rFonts w:cstheme="minorHAnsi"/>
          <w:b/>
          <w:bCs/>
          <w:sz w:val="20"/>
          <w:szCs w:val="20"/>
        </w:rPr>
        <w:t>Mail Contest Form to:</w:t>
      </w:r>
    </w:p>
    <w:p w14:paraId="3291C460" w14:textId="77777777" w:rsidR="00FB180A" w:rsidRPr="001F28BF" w:rsidRDefault="00FB180A" w:rsidP="00CF712A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3C6C596F" w14:textId="77777777" w:rsidR="00CF712A" w:rsidRPr="00A55658" w:rsidRDefault="00CF712A" w:rsidP="00CF712A">
      <w:pPr>
        <w:spacing w:after="0" w:line="240" w:lineRule="auto"/>
        <w:rPr>
          <w:rFonts w:ascii="Noto Sans" w:hAnsi="Noto Sans" w:cs="Noto Sans"/>
          <w:b/>
          <w:bCs/>
        </w:rPr>
      </w:pPr>
      <w:r w:rsidRPr="001F28BF">
        <w:rPr>
          <w:rFonts w:cstheme="minorHAnsi"/>
          <w:b/>
          <w:bCs/>
        </w:rPr>
        <w:tab/>
      </w:r>
      <w:r w:rsidRPr="00A55658">
        <w:rPr>
          <w:rFonts w:ascii="Noto Sans" w:hAnsi="Noto Sans" w:cs="Noto Sans"/>
          <w:b/>
          <w:bCs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</w:p>
    <w:p w14:paraId="23AFDB0E" w14:textId="77777777" w:rsidR="00CF712A" w:rsidRDefault="00CF712A" w:rsidP="00CF712A">
      <w:pPr>
        <w:spacing w:before="240"/>
        <w:ind w:left="-810" w:hanging="90"/>
        <w:rPr>
          <w:b/>
          <w:bCs/>
          <w:sz w:val="28"/>
          <w:szCs w:val="28"/>
          <w:u w:val="single"/>
        </w:rPr>
      </w:pPr>
    </w:p>
    <w:p w14:paraId="5A5CBE75" w14:textId="77777777" w:rsidR="00CF712A" w:rsidRDefault="00CF712A" w:rsidP="00940443">
      <w:pPr>
        <w:pStyle w:val="ListParagraph"/>
        <w:ind w:left="-900" w:right="-694"/>
      </w:pPr>
    </w:p>
    <w:sectPr w:rsidR="00CF712A" w:rsidSect="00A73944">
      <w:footerReference w:type="default" r:id="rId14"/>
      <w:pgSz w:w="11906" w:h="16838" w:code="9"/>
      <w:pgMar w:top="360" w:right="1440" w:bottom="45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D6231" w14:textId="77777777" w:rsidR="00D055B1" w:rsidRDefault="00D055B1" w:rsidP="00BE6A60">
      <w:pPr>
        <w:spacing w:after="0" w:line="240" w:lineRule="auto"/>
      </w:pPr>
      <w:r>
        <w:separator/>
      </w:r>
    </w:p>
  </w:endnote>
  <w:endnote w:type="continuationSeparator" w:id="0">
    <w:p w14:paraId="66EC5D27" w14:textId="77777777" w:rsidR="00D055B1" w:rsidRDefault="00D055B1" w:rsidP="00BE6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8425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5CCDA" w14:textId="4F63DAC0" w:rsidR="000F3992" w:rsidRDefault="000F39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F67DC" w14:textId="77777777" w:rsidR="000F3992" w:rsidRDefault="000F3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0722E" w14:textId="77777777" w:rsidR="00D055B1" w:rsidRDefault="00D055B1" w:rsidP="00BE6A60">
      <w:pPr>
        <w:spacing w:after="0" w:line="240" w:lineRule="auto"/>
      </w:pPr>
      <w:r>
        <w:separator/>
      </w:r>
    </w:p>
  </w:footnote>
  <w:footnote w:type="continuationSeparator" w:id="0">
    <w:p w14:paraId="412902A8" w14:textId="77777777" w:rsidR="00D055B1" w:rsidRDefault="00D055B1" w:rsidP="00BE6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09A1"/>
    <w:multiLevelType w:val="hybridMultilevel"/>
    <w:tmpl w:val="37807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40FF"/>
    <w:multiLevelType w:val="hybridMultilevel"/>
    <w:tmpl w:val="6AC2FA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F7C5C"/>
    <w:multiLevelType w:val="hybridMultilevel"/>
    <w:tmpl w:val="918C3980"/>
    <w:lvl w:ilvl="0" w:tplc="8BEE96A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C05E2"/>
    <w:multiLevelType w:val="hybridMultilevel"/>
    <w:tmpl w:val="9A90FE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E1D18"/>
    <w:multiLevelType w:val="hybridMultilevel"/>
    <w:tmpl w:val="AD566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F2F8B"/>
    <w:multiLevelType w:val="hybridMultilevel"/>
    <w:tmpl w:val="46F21AFE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6" w15:restartNumberingAfterBreak="0">
    <w:nsid w:val="1F2F7EF0"/>
    <w:multiLevelType w:val="hybridMultilevel"/>
    <w:tmpl w:val="226028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886"/>
    <w:multiLevelType w:val="hybridMultilevel"/>
    <w:tmpl w:val="6AFCC2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54892"/>
    <w:multiLevelType w:val="hybridMultilevel"/>
    <w:tmpl w:val="E0F815CE"/>
    <w:lvl w:ilvl="0" w:tplc="BE4E5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B4579"/>
    <w:multiLevelType w:val="hybridMultilevel"/>
    <w:tmpl w:val="6AC2FA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E1D3E"/>
    <w:multiLevelType w:val="hybridMultilevel"/>
    <w:tmpl w:val="27BE2C02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1" w15:restartNumberingAfterBreak="0">
    <w:nsid w:val="3299428F"/>
    <w:multiLevelType w:val="hybridMultilevel"/>
    <w:tmpl w:val="6E7E4600"/>
    <w:lvl w:ilvl="0" w:tplc="FD0AF9C6">
      <w:start w:val="8"/>
      <w:numFmt w:val="bullet"/>
      <w:lvlText w:val=""/>
      <w:lvlJc w:val="left"/>
      <w:pPr>
        <w:ind w:left="0" w:hanging="360"/>
      </w:pPr>
      <w:rPr>
        <w:rFonts w:ascii="Symbol" w:eastAsiaTheme="minorHAnsi" w:hAnsi="Symbol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34D347E7"/>
    <w:multiLevelType w:val="hybridMultilevel"/>
    <w:tmpl w:val="0AD02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13DE6"/>
    <w:multiLevelType w:val="hybridMultilevel"/>
    <w:tmpl w:val="E4181F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1579B"/>
    <w:multiLevelType w:val="hybridMultilevel"/>
    <w:tmpl w:val="A40844D2"/>
    <w:lvl w:ilvl="0" w:tplc="EFB82D14">
      <w:start w:val="1"/>
      <w:numFmt w:val="upperLetter"/>
      <w:lvlText w:val="%1.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5" w15:restartNumberingAfterBreak="0">
    <w:nsid w:val="3A0041C8"/>
    <w:multiLevelType w:val="hybridMultilevel"/>
    <w:tmpl w:val="A510D2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F29E3"/>
    <w:multiLevelType w:val="hybridMultilevel"/>
    <w:tmpl w:val="63E47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C2C53"/>
    <w:multiLevelType w:val="hybridMultilevel"/>
    <w:tmpl w:val="437A2218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8" w15:restartNumberingAfterBreak="0">
    <w:nsid w:val="48CA3338"/>
    <w:multiLevelType w:val="hybridMultilevel"/>
    <w:tmpl w:val="64D262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B941B7"/>
    <w:multiLevelType w:val="hybridMultilevel"/>
    <w:tmpl w:val="55588190"/>
    <w:lvl w:ilvl="0" w:tplc="D6EC9FDE">
      <w:start w:val="1"/>
      <w:numFmt w:val="upperLetter"/>
      <w:lvlText w:val="%1."/>
      <w:lvlJc w:val="left"/>
      <w:pPr>
        <w:ind w:left="720" w:hanging="360"/>
      </w:pPr>
      <w:rPr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987315"/>
    <w:multiLevelType w:val="hybridMultilevel"/>
    <w:tmpl w:val="858242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478C8"/>
    <w:multiLevelType w:val="hybridMultilevel"/>
    <w:tmpl w:val="B4C0B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3718C"/>
    <w:multiLevelType w:val="hybridMultilevel"/>
    <w:tmpl w:val="D4461A2A"/>
    <w:lvl w:ilvl="0" w:tplc="9008F0F0">
      <w:start w:val="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90322"/>
    <w:multiLevelType w:val="hybridMultilevel"/>
    <w:tmpl w:val="CAD4DDC4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4" w15:restartNumberingAfterBreak="0">
    <w:nsid w:val="774F7308"/>
    <w:multiLevelType w:val="hybridMultilevel"/>
    <w:tmpl w:val="CD5CB9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F714BF"/>
    <w:multiLevelType w:val="hybridMultilevel"/>
    <w:tmpl w:val="A260EF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895816">
    <w:abstractNumId w:val="6"/>
  </w:num>
  <w:num w:numId="2" w16cid:durableId="983465877">
    <w:abstractNumId w:val="2"/>
  </w:num>
  <w:num w:numId="3" w16cid:durableId="769738854">
    <w:abstractNumId w:val="10"/>
  </w:num>
  <w:num w:numId="4" w16cid:durableId="684018365">
    <w:abstractNumId w:val="13"/>
  </w:num>
  <w:num w:numId="5" w16cid:durableId="1850411212">
    <w:abstractNumId w:val="1"/>
  </w:num>
  <w:num w:numId="6" w16cid:durableId="352345479">
    <w:abstractNumId w:val="4"/>
  </w:num>
  <w:num w:numId="7" w16cid:durableId="1880975058">
    <w:abstractNumId w:val="9"/>
  </w:num>
  <w:num w:numId="8" w16cid:durableId="1921478524">
    <w:abstractNumId w:val="11"/>
  </w:num>
  <w:num w:numId="9" w16cid:durableId="475606543">
    <w:abstractNumId w:val="19"/>
  </w:num>
  <w:num w:numId="10" w16cid:durableId="644696715">
    <w:abstractNumId w:val="25"/>
  </w:num>
  <w:num w:numId="11" w16cid:durableId="103236967">
    <w:abstractNumId w:val="3"/>
  </w:num>
  <w:num w:numId="12" w16cid:durableId="860899974">
    <w:abstractNumId w:val="18"/>
  </w:num>
  <w:num w:numId="13" w16cid:durableId="285477620">
    <w:abstractNumId w:val="20"/>
  </w:num>
  <w:num w:numId="14" w16cid:durableId="2114588759">
    <w:abstractNumId w:val="12"/>
  </w:num>
  <w:num w:numId="15" w16cid:durableId="1167791686">
    <w:abstractNumId w:val="15"/>
  </w:num>
  <w:num w:numId="16" w16cid:durableId="1965307333">
    <w:abstractNumId w:val="24"/>
  </w:num>
  <w:num w:numId="17" w16cid:durableId="1119880672">
    <w:abstractNumId w:val="7"/>
  </w:num>
  <w:num w:numId="18" w16cid:durableId="266475314">
    <w:abstractNumId w:val="0"/>
  </w:num>
  <w:num w:numId="19" w16cid:durableId="44837861">
    <w:abstractNumId w:val="5"/>
  </w:num>
  <w:num w:numId="20" w16cid:durableId="1416824840">
    <w:abstractNumId w:val="16"/>
  </w:num>
  <w:num w:numId="21" w16cid:durableId="476578313">
    <w:abstractNumId w:val="21"/>
  </w:num>
  <w:num w:numId="22" w16cid:durableId="1147086741">
    <w:abstractNumId w:val="23"/>
  </w:num>
  <w:num w:numId="23" w16cid:durableId="1875729250">
    <w:abstractNumId w:val="17"/>
  </w:num>
  <w:num w:numId="24" w16cid:durableId="1712655297">
    <w:abstractNumId w:val="14"/>
  </w:num>
  <w:num w:numId="25" w16cid:durableId="568661677">
    <w:abstractNumId w:val="8"/>
  </w:num>
  <w:num w:numId="26" w16cid:durableId="94149989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trQwMrUwNTM1tzBV0lEKTi0uzszPAykwNKwFAOcIwDYtAAAA"/>
  </w:docVars>
  <w:rsids>
    <w:rsidRoot w:val="009F7BAF"/>
    <w:rsid w:val="00000478"/>
    <w:rsid w:val="00002397"/>
    <w:rsid w:val="00002860"/>
    <w:rsid w:val="00004DE4"/>
    <w:rsid w:val="000129C6"/>
    <w:rsid w:val="00014363"/>
    <w:rsid w:val="00021218"/>
    <w:rsid w:val="00026178"/>
    <w:rsid w:val="00055C05"/>
    <w:rsid w:val="00065922"/>
    <w:rsid w:val="000754B9"/>
    <w:rsid w:val="000765E4"/>
    <w:rsid w:val="00080CFF"/>
    <w:rsid w:val="00084FCB"/>
    <w:rsid w:val="000969B2"/>
    <w:rsid w:val="000A2B56"/>
    <w:rsid w:val="000A2FE5"/>
    <w:rsid w:val="000E2B3E"/>
    <w:rsid w:val="000F1662"/>
    <w:rsid w:val="000F3992"/>
    <w:rsid w:val="0011257B"/>
    <w:rsid w:val="00121787"/>
    <w:rsid w:val="001226C4"/>
    <w:rsid w:val="00124C61"/>
    <w:rsid w:val="00144FA9"/>
    <w:rsid w:val="001507BF"/>
    <w:rsid w:val="00150B33"/>
    <w:rsid w:val="00153BF9"/>
    <w:rsid w:val="001607AF"/>
    <w:rsid w:val="0016371D"/>
    <w:rsid w:val="00185766"/>
    <w:rsid w:val="00186B40"/>
    <w:rsid w:val="001907A0"/>
    <w:rsid w:val="00195BDF"/>
    <w:rsid w:val="001F1812"/>
    <w:rsid w:val="001F28BF"/>
    <w:rsid w:val="001F7ACE"/>
    <w:rsid w:val="002130B8"/>
    <w:rsid w:val="002135AA"/>
    <w:rsid w:val="00223087"/>
    <w:rsid w:val="0023226E"/>
    <w:rsid w:val="002471F3"/>
    <w:rsid w:val="00254C6E"/>
    <w:rsid w:val="0029526A"/>
    <w:rsid w:val="00297AA7"/>
    <w:rsid w:val="002A78DB"/>
    <w:rsid w:val="002B5ABC"/>
    <w:rsid w:val="002C709E"/>
    <w:rsid w:val="002C7855"/>
    <w:rsid w:val="002F1F3A"/>
    <w:rsid w:val="002F32F4"/>
    <w:rsid w:val="002F4571"/>
    <w:rsid w:val="003239A4"/>
    <w:rsid w:val="00341F9A"/>
    <w:rsid w:val="00344111"/>
    <w:rsid w:val="00356B25"/>
    <w:rsid w:val="00364EAA"/>
    <w:rsid w:val="003672FA"/>
    <w:rsid w:val="003812B1"/>
    <w:rsid w:val="00382A5E"/>
    <w:rsid w:val="003865A5"/>
    <w:rsid w:val="003877DC"/>
    <w:rsid w:val="003913BA"/>
    <w:rsid w:val="00397D26"/>
    <w:rsid w:val="003A0A5B"/>
    <w:rsid w:val="003A30A0"/>
    <w:rsid w:val="003A68D7"/>
    <w:rsid w:val="003A7E9E"/>
    <w:rsid w:val="003B0DCC"/>
    <w:rsid w:val="003B3E07"/>
    <w:rsid w:val="003C3405"/>
    <w:rsid w:val="003E671B"/>
    <w:rsid w:val="003E6905"/>
    <w:rsid w:val="003E77E7"/>
    <w:rsid w:val="003F1C72"/>
    <w:rsid w:val="003F7143"/>
    <w:rsid w:val="00434578"/>
    <w:rsid w:val="00435F3D"/>
    <w:rsid w:val="00440F26"/>
    <w:rsid w:val="00452BDC"/>
    <w:rsid w:val="004628DB"/>
    <w:rsid w:val="004639DA"/>
    <w:rsid w:val="00464FB7"/>
    <w:rsid w:val="00474A2E"/>
    <w:rsid w:val="00482C20"/>
    <w:rsid w:val="00482C9D"/>
    <w:rsid w:val="00482E3D"/>
    <w:rsid w:val="004834BB"/>
    <w:rsid w:val="00494D52"/>
    <w:rsid w:val="004A0A9E"/>
    <w:rsid w:val="004A59F2"/>
    <w:rsid w:val="004B51A4"/>
    <w:rsid w:val="004C380B"/>
    <w:rsid w:val="004C3D24"/>
    <w:rsid w:val="004D099B"/>
    <w:rsid w:val="004E553F"/>
    <w:rsid w:val="004E5921"/>
    <w:rsid w:val="004F40EA"/>
    <w:rsid w:val="005078C4"/>
    <w:rsid w:val="00512D43"/>
    <w:rsid w:val="00520CAA"/>
    <w:rsid w:val="005402EA"/>
    <w:rsid w:val="005553CA"/>
    <w:rsid w:val="0056190C"/>
    <w:rsid w:val="00571D3D"/>
    <w:rsid w:val="00594AEC"/>
    <w:rsid w:val="005B429F"/>
    <w:rsid w:val="005B7B42"/>
    <w:rsid w:val="005C1EDF"/>
    <w:rsid w:val="005C39D9"/>
    <w:rsid w:val="005C6252"/>
    <w:rsid w:val="005D25D7"/>
    <w:rsid w:val="005E1275"/>
    <w:rsid w:val="005E5EA4"/>
    <w:rsid w:val="006023E5"/>
    <w:rsid w:val="00610778"/>
    <w:rsid w:val="0062738C"/>
    <w:rsid w:val="00633ADA"/>
    <w:rsid w:val="00635B1D"/>
    <w:rsid w:val="00637B6C"/>
    <w:rsid w:val="00642433"/>
    <w:rsid w:val="00657242"/>
    <w:rsid w:val="0065794D"/>
    <w:rsid w:val="0067767C"/>
    <w:rsid w:val="00681007"/>
    <w:rsid w:val="006879F9"/>
    <w:rsid w:val="006B274D"/>
    <w:rsid w:val="006E128C"/>
    <w:rsid w:val="006E2DCB"/>
    <w:rsid w:val="006E4F12"/>
    <w:rsid w:val="006F1D88"/>
    <w:rsid w:val="00700E8D"/>
    <w:rsid w:val="00713370"/>
    <w:rsid w:val="00736A63"/>
    <w:rsid w:val="0074197F"/>
    <w:rsid w:val="00750AFC"/>
    <w:rsid w:val="00753E64"/>
    <w:rsid w:val="007556EF"/>
    <w:rsid w:val="0075770B"/>
    <w:rsid w:val="007645AD"/>
    <w:rsid w:val="0077030F"/>
    <w:rsid w:val="00774FE2"/>
    <w:rsid w:val="007932A3"/>
    <w:rsid w:val="00793A10"/>
    <w:rsid w:val="00796404"/>
    <w:rsid w:val="007A7CDF"/>
    <w:rsid w:val="007A7E05"/>
    <w:rsid w:val="007B6D2C"/>
    <w:rsid w:val="007C3B6A"/>
    <w:rsid w:val="007C6557"/>
    <w:rsid w:val="007C6C25"/>
    <w:rsid w:val="007D06BD"/>
    <w:rsid w:val="007D13BA"/>
    <w:rsid w:val="007D40CE"/>
    <w:rsid w:val="007D5066"/>
    <w:rsid w:val="007D5FF1"/>
    <w:rsid w:val="007F0E28"/>
    <w:rsid w:val="007F145D"/>
    <w:rsid w:val="0080487E"/>
    <w:rsid w:val="00804CBE"/>
    <w:rsid w:val="008314FC"/>
    <w:rsid w:val="00834F9A"/>
    <w:rsid w:val="008376D7"/>
    <w:rsid w:val="00845AC3"/>
    <w:rsid w:val="00854FDA"/>
    <w:rsid w:val="00860014"/>
    <w:rsid w:val="00865359"/>
    <w:rsid w:val="0087072A"/>
    <w:rsid w:val="008825AA"/>
    <w:rsid w:val="00883D0C"/>
    <w:rsid w:val="00894034"/>
    <w:rsid w:val="008A22E7"/>
    <w:rsid w:val="008A37D1"/>
    <w:rsid w:val="008B2BC5"/>
    <w:rsid w:val="008B4244"/>
    <w:rsid w:val="008C3B03"/>
    <w:rsid w:val="008D6D3E"/>
    <w:rsid w:val="00902F66"/>
    <w:rsid w:val="00906BA2"/>
    <w:rsid w:val="00922B61"/>
    <w:rsid w:val="00925058"/>
    <w:rsid w:val="00925D65"/>
    <w:rsid w:val="00940443"/>
    <w:rsid w:val="00953152"/>
    <w:rsid w:val="009623DF"/>
    <w:rsid w:val="009629B9"/>
    <w:rsid w:val="00962A29"/>
    <w:rsid w:val="00966E12"/>
    <w:rsid w:val="0099656A"/>
    <w:rsid w:val="009968FA"/>
    <w:rsid w:val="009A2E7E"/>
    <w:rsid w:val="009B6C2D"/>
    <w:rsid w:val="009B6F3D"/>
    <w:rsid w:val="009C3324"/>
    <w:rsid w:val="009E1566"/>
    <w:rsid w:val="009F4D52"/>
    <w:rsid w:val="009F523B"/>
    <w:rsid w:val="009F6692"/>
    <w:rsid w:val="009F6A36"/>
    <w:rsid w:val="009F7BAF"/>
    <w:rsid w:val="00A214DD"/>
    <w:rsid w:val="00A330E2"/>
    <w:rsid w:val="00A344F2"/>
    <w:rsid w:val="00A35A5A"/>
    <w:rsid w:val="00A364E9"/>
    <w:rsid w:val="00A4168C"/>
    <w:rsid w:val="00A55658"/>
    <w:rsid w:val="00A616E9"/>
    <w:rsid w:val="00A70B99"/>
    <w:rsid w:val="00A7166E"/>
    <w:rsid w:val="00A7314F"/>
    <w:rsid w:val="00A73944"/>
    <w:rsid w:val="00A75659"/>
    <w:rsid w:val="00A75D27"/>
    <w:rsid w:val="00A85F76"/>
    <w:rsid w:val="00A90567"/>
    <w:rsid w:val="00AA3B48"/>
    <w:rsid w:val="00AA5AD9"/>
    <w:rsid w:val="00AC0D20"/>
    <w:rsid w:val="00AD182F"/>
    <w:rsid w:val="00AD5D6A"/>
    <w:rsid w:val="00AE2DBB"/>
    <w:rsid w:val="00B070A3"/>
    <w:rsid w:val="00B13A47"/>
    <w:rsid w:val="00B2197C"/>
    <w:rsid w:val="00B366E7"/>
    <w:rsid w:val="00B44205"/>
    <w:rsid w:val="00B51E84"/>
    <w:rsid w:val="00B53F7B"/>
    <w:rsid w:val="00B65966"/>
    <w:rsid w:val="00B76B7E"/>
    <w:rsid w:val="00B85F11"/>
    <w:rsid w:val="00B93A37"/>
    <w:rsid w:val="00B9519A"/>
    <w:rsid w:val="00B96442"/>
    <w:rsid w:val="00B9794C"/>
    <w:rsid w:val="00BA1914"/>
    <w:rsid w:val="00BA1C04"/>
    <w:rsid w:val="00BA4F3B"/>
    <w:rsid w:val="00BB1168"/>
    <w:rsid w:val="00BD369D"/>
    <w:rsid w:val="00BD407A"/>
    <w:rsid w:val="00BE2075"/>
    <w:rsid w:val="00BE6A60"/>
    <w:rsid w:val="00BF7F2E"/>
    <w:rsid w:val="00C22F8A"/>
    <w:rsid w:val="00C419A6"/>
    <w:rsid w:val="00C5333A"/>
    <w:rsid w:val="00C76CBC"/>
    <w:rsid w:val="00CA08C6"/>
    <w:rsid w:val="00CA5F81"/>
    <w:rsid w:val="00CB674E"/>
    <w:rsid w:val="00CC330B"/>
    <w:rsid w:val="00CD11E1"/>
    <w:rsid w:val="00CD7938"/>
    <w:rsid w:val="00CE096D"/>
    <w:rsid w:val="00CE675A"/>
    <w:rsid w:val="00CF37CE"/>
    <w:rsid w:val="00CF712A"/>
    <w:rsid w:val="00D02BD2"/>
    <w:rsid w:val="00D055B1"/>
    <w:rsid w:val="00D1022B"/>
    <w:rsid w:val="00D17055"/>
    <w:rsid w:val="00D17A74"/>
    <w:rsid w:val="00D21AFF"/>
    <w:rsid w:val="00D318D8"/>
    <w:rsid w:val="00D42A6B"/>
    <w:rsid w:val="00D52323"/>
    <w:rsid w:val="00D561A9"/>
    <w:rsid w:val="00D62182"/>
    <w:rsid w:val="00D70B90"/>
    <w:rsid w:val="00D71377"/>
    <w:rsid w:val="00D71ED6"/>
    <w:rsid w:val="00D726FB"/>
    <w:rsid w:val="00D74B81"/>
    <w:rsid w:val="00D76AAD"/>
    <w:rsid w:val="00D86A7E"/>
    <w:rsid w:val="00D902F5"/>
    <w:rsid w:val="00DB0D2D"/>
    <w:rsid w:val="00DC2D0F"/>
    <w:rsid w:val="00DC5C0D"/>
    <w:rsid w:val="00DD5368"/>
    <w:rsid w:val="00DE70E0"/>
    <w:rsid w:val="00DF39B4"/>
    <w:rsid w:val="00E12E01"/>
    <w:rsid w:val="00E157DA"/>
    <w:rsid w:val="00E24AAC"/>
    <w:rsid w:val="00E442E5"/>
    <w:rsid w:val="00E47031"/>
    <w:rsid w:val="00E56A54"/>
    <w:rsid w:val="00E6249A"/>
    <w:rsid w:val="00E65CA3"/>
    <w:rsid w:val="00E70780"/>
    <w:rsid w:val="00E9156E"/>
    <w:rsid w:val="00EB1DA5"/>
    <w:rsid w:val="00EB53C1"/>
    <w:rsid w:val="00EB57A6"/>
    <w:rsid w:val="00EC08EB"/>
    <w:rsid w:val="00EC6BF4"/>
    <w:rsid w:val="00EE1013"/>
    <w:rsid w:val="00EE5DC3"/>
    <w:rsid w:val="00EF19F7"/>
    <w:rsid w:val="00EF461F"/>
    <w:rsid w:val="00EF7E09"/>
    <w:rsid w:val="00F0008D"/>
    <w:rsid w:val="00F051E4"/>
    <w:rsid w:val="00F066E5"/>
    <w:rsid w:val="00F07591"/>
    <w:rsid w:val="00F17E32"/>
    <w:rsid w:val="00F26CD8"/>
    <w:rsid w:val="00F41620"/>
    <w:rsid w:val="00F42548"/>
    <w:rsid w:val="00F5125A"/>
    <w:rsid w:val="00F521F0"/>
    <w:rsid w:val="00F7204E"/>
    <w:rsid w:val="00F75A5E"/>
    <w:rsid w:val="00F76364"/>
    <w:rsid w:val="00F81D17"/>
    <w:rsid w:val="00F85562"/>
    <w:rsid w:val="00FA6F3C"/>
    <w:rsid w:val="00FB0B95"/>
    <w:rsid w:val="00FB180A"/>
    <w:rsid w:val="00FB7D05"/>
    <w:rsid w:val="00FC2599"/>
    <w:rsid w:val="00FE0A9D"/>
    <w:rsid w:val="00FE0EEE"/>
    <w:rsid w:val="00FE3E69"/>
    <w:rsid w:val="00FF495E"/>
    <w:rsid w:val="00FF5A1C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6C73E"/>
  <w15:chartTrackingRefBased/>
  <w15:docId w15:val="{14059AE0-D654-41B3-B94E-2687376B9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BA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2B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7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7B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F7BA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E6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60"/>
  </w:style>
  <w:style w:type="paragraph" w:styleId="Footer">
    <w:name w:val="footer"/>
    <w:basedOn w:val="Normal"/>
    <w:link w:val="FooterChar"/>
    <w:uiPriority w:val="99"/>
    <w:unhideWhenUsed/>
    <w:rsid w:val="00BE6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60"/>
  </w:style>
  <w:style w:type="paragraph" w:styleId="BalloonText">
    <w:name w:val="Balloon Text"/>
    <w:basedOn w:val="Normal"/>
    <w:link w:val="BalloonTextChar"/>
    <w:uiPriority w:val="99"/>
    <w:semiHidden/>
    <w:unhideWhenUsed/>
    <w:rsid w:val="00A41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68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22B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1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3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2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8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8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8BF"/>
    <w:rPr>
      <w:b/>
      <w:bCs/>
      <w:sz w:val="20"/>
      <w:szCs w:val="20"/>
    </w:rPr>
  </w:style>
  <w:style w:type="paragraph" w:styleId="NoSpacing">
    <w:name w:val="No Spacing"/>
    <w:uiPriority w:val="1"/>
    <w:qFormat/>
    <w:rsid w:val="00D726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ervices@efp.org.p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rvices@efp.org.p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rvices@efp.org.p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ervices@efp.org.p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80D9E-539D-4917-B8C7-A9DAC2493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ya Anwer</dc:creator>
  <cp:keywords/>
  <dc:description/>
  <cp:lastModifiedBy>EFP-IT</cp:lastModifiedBy>
  <cp:revision>2</cp:revision>
  <cp:lastPrinted>2021-09-22T11:47:00Z</cp:lastPrinted>
  <dcterms:created xsi:type="dcterms:W3CDTF">2023-04-18T07:33:00Z</dcterms:created>
  <dcterms:modified xsi:type="dcterms:W3CDTF">2023-04-18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de75abd5bd2d01ef81661d495d519ca5a6b2890b42e585a1e4f6e2dadbc1a</vt:lpwstr>
  </property>
</Properties>
</file>